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34B2" w:rsidRDefault="00B034B2" w:rsidP="0066169B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B034B2" w:rsidRDefault="00B034B2" w:rsidP="0066169B">
      <w:pPr>
        <w:spacing w:after="0" w:line="240" w:lineRule="auto"/>
        <w:rPr>
          <w:rFonts w:ascii="Times New Roman" w:hAnsi="Times New Roman" w:cs="Times New Roman"/>
          <w:sz w:val="24"/>
        </w:rPr>
      </w:pPr>
    </w:p>
    <w:p w:rsidR="0066169B" w:rsidRDefault="0066169B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1" locked="0" layoutInCell="1" allowOverlap="1" wp14:anchorId="5A464861" wp14:editId="55539245">
            <wp:simplePos x="0" y="0"/>
            <wp:positionH relativeFrom="column">
              <wp:posOffset>4928235</wp:posOffset>
            </wp:positionH>
            <wp:positionV relativeFrom="paragraph">
              <wp:posOffset>-378460</wp:posOffset>
            </wp:positionV>
            <wp:extent cx="509905" cy="594995"/>
            <wp:effectExtent l="0" t="0" r="4445" b="0"/>
            <wp:wrapTight wrapText="bothSides">
              <wp:wrapPolygon edited="0">
                <wp:start x="0" y="0"/>
                <wp:lineTo x="0" y="16598"/>
                <wp:lineTo x="7263" y="20747"/>
                <wp:lineTo x="13719" y="20747"/>
                <wp:lineTo x="20981" y="16598"/>
                <wp:lineTo x="20981" y="0"/>
                <wp:lineTo x="0" y="0"/>
              </wp:wrapPolygon>
            </wp:wrapTight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ms_of_Faversham_Town_Counci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05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11D2" w:rsidRPr="0066169B">
        <w:rPr>
          <w:rFonts w:ascii="Times New Roman" w:hAnsi="Times New Roman" w:cs="Times New Roman"/>
          <w:sz w:val="24"/>
        </w:rPr>
        <w:t xml:space="preserve">Dear </w:t>
      </w:r>
      <w:r w:rsidR="002D689D" w:rsidRPr="0066169B">
        <w:rPr>
          <w:rFonts w:ascii="Times New Roman" w:hAnsi="Times New Roman" w:cs="Times New Roman"/>
          <w:sz w:val="24"/>
        </w:rPr>
        <w:t xml:space="preserve">King </w:t>
      </w:r>
      <w:r w:rsidR="00C111D2" w:rsidRPr="0066169B">
        <w:rPr>
          <w:rFonts w:ascii="Times New Roman" w:hAnsi="Times New Roman" w:cs="Times New Roman"/>
          <w:sz w:val="24"/>
        </w:rPr>
        <w:t>Edward I,</w:t>
      </w:r>
    </w:p>
    <w:p w:rsidR="0066169B" w:rsidRDefault="0066169B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</w:p>
    <w:p w:rsidR="00B034B2" w:rsidRDefault="0066169B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E42266" w:rsidRPr="0066169B">
        <w:rPr>
          <w:rFonts w:ascii="Times New Roman" w:hAnsi="Times New Roman" w:cs="Times New Roman"/>
          <w:sz w:val="24"/>
        </w:rPr>
        <w:t xml:space="preserve">It is imperative I tell you our great nation is in need of your leadership. England is at </w:t>
      </w:r>
      <w:r w:rsidR="00982C58" w:rsidRPr="0066169B">
        <w:rPr>
          <w:rFonts w:ascii="Times New Roman" w:hAnsi="Times New Roman" w:cs="Times New Roman"/>
          <w:sz w:val="24"/>
        </w:rPr>
        <w:t xml:space="preserve">a time of </w:t>
      </w:r>
      <w:r w:rsidR="002E2545">
        <w:rPr>
          <w:rFonts w:ascii="Times New Roman" w:hAnsi="Times New Roman" w:cs="Times New Roman" w:hint="eastAsia"/>
          <w:sz w:val="24"/>
        </w:rPr>
        <w:t>oppression</w:t>
      </w:r>
      <w:r w:rsidR="00982C58" w:rsidRPr="0066169B">
        <w:rPr>
          <w:rFonts w:ascii="Times New Roman" w:hAnsi="Times New Roman" w:cs="Times New Roman"/>
          <w:sz w:val="24"/>
        </w:rPr>
        <w:t xml:space="preserve"> and we </w:t>
      </w:r>
      <w:r w:rsidR="002E2545">
        <w:rPr>
          <w:rFonts w:ascii="Times New Roman" w:hAnsi="Times New Roman" w:cs="Times New Roman" w:hint="eastAsia"/>
          <w:sz w:val="24"/>
        </w:rPr>
        <w:t>must demonstrate</w:t>
      </w:r>
      <w:r w:rsidR="00982C58" w:rsidRPr="0066169B">
        <w:rPr>
          <w:rFonts w:ascii="Times New Roman" w:hAnsi="Times New Roman" w:cs="Times New Roman"/>
          <w:sz w:val="24"/>
        </w:rPr>
        <w:t xml:space="preserve"> to our neighbor </w:t>
      </w:r>
      <w:r w:rsidR="00B034B2">
        <w:rPr>
          <w:rFonts w:ascii="Times New Roman" w:hAnsi="Times New Roman" w:cs="Times New Roman" w:hint="eastAsia"/>
          <w:sz w:val="24"/>
        </w:rPr>
        <w:t>states</w:t>
      </w:r>
      <w:r w:rsidR="00982C58" w:rsidRPr="0066169B">
        <w:rPr>
          <w:rFonts w:ascii="Times New Roman" w:hAnsi="Times New Roman" w:cs="Times New Roman"/>
          <w:sz w:val="24"/>
        </w:rPr>
        <w:t xml:space="preserve"> we are a powerful country that </w:t>
      </w:r>
      <w:r w:rsidR="009C2D48">
        <w:rPr>
          <w:rFonts w:ascii="Times New Roman" w:hAnsi="Times New Roman" w:cs="Times New Roman" w:hint="eastAsia"/>
          <w:sz w:val="24"/>
        </w:rPr>
        <w:t>does</w:t>
      </w:r>
      <w:r w:rsidR="00982C58" w:rsidRPr="0066169B">
        <w:rPr>
          <w:rFonts w:ascii="Times New Roman" w:hAnsi="Times New Roman" w:cs="Times New Roman"/>
          <w:sz w:val="24"/>
        </w:rPr>
        <w:t xml:space="preserve"> not shy away from </w:t>
      </w:r>
      <w:r w:rsidR="002E2545">
        <w:rPr>
          <w:rFonts w:ascii="Times New Roman" w:hAnsi="Times New Roman" w:cs="Times New Roman" w:hint="eastAsia"/>
          <w:sz w:val="24"/>
        </w:rPr>
        <w:t>conflict</w:t>
      </w:r>
      <w:r w:rsidR="00982C58" w:rsidRPr="0066169B">
        <w:rPr>
          <w:rFonts w:ascii="Times New Roman" w:hAnsi="Times New Roman" w:cs="Times New Roman"/>
          <w:sz w:val="24"/>
        </w:rPr>
        <w:t xml:space="preserve">. Both Wales and Ireland </w:t>
      </w:r>
      <w:r w:rsidR="00B034B2">
        <w:rPr>
          <w:rFonts w:ascii="Times New Roman" w:hAnsi="Times New Roman" w:cs="Times New Roman" w:hint="eastAsia"/>
          <w:sz w:val="24"/>
        </w:rPr>
        <w:t>are rightfully under our control</w:t>
      </w:r>
      <w:r w:rsidR="00CE5CF6">
        <w:rPr>
          <w:rFonts w:ascii="Times New Roman" w:hAnsi="Times New Roman" w:cs="Times New Roman"/>
          <w:sz w:val="24"/>
        </w:rPr>
        <w:t xml:space="preserve"> and</w:t>
      </w:r>
      <w:r w:rsidR="00982C58" w:rsidRPr="0066169B">
        <w:rPr>
          <w:rFonts w:ascii="Times New Roman" w:hAnsi="Times New Roman" w:cs="Times New Roman"/>
          <w:sz w:val="24"/>
        </w:rPr>
        <w:t xml:space="preserve"> it is </w:t>
      </w:r>
      <w:r w:rsidR="00CE5CF6">
        <w:rPr>
          <w:rFonts w:ascii="Times New Roman" w:hAnsi="Times New Roman" w:cs="Times New Roman" w:hint="eastAsia"/>
          <w:sz w:val="24"/>
        </w:rPr>
        <w:t xml:space="preserve">now </w:t>
      </w:r>
      <w:r w:rsidR="00982C58" w:rsidRPr="0066169B">
        <w:rPr>
          <w:rFonts w:ascii="Times New Roman" w:hAnsi="Times New Roman" w:cs="Times New Roman"/>
          <w:sz w:val="24"/>
        </w:rPr>
        <w:t xml:space="preserve">time to show the Scots who their </w:t>
      </w:r>
      <w:r w:rsidR="002E2545">
        <w:rPr>
          <w:rFonts w:ascii="Times New Roman" w:hAnsi="Times New Roman" w:cs="Times New Roman" w:hint="eastAsia"/>
          <w:sz w:val="24"/>
        </w:rPr>
        <w:t>true</w:t>
      </w:r>
      <w:r w:rsidR="00982C58" w:rsidRPr="0066169B">
        <w:rPr>
          <w:rFonts w:ascii="Times New Roman" w:hAnsi="Times New Roman" w:cs="Times New Roman"/>
          <w:sz w:val="24"/>
        </w:rPr>
        <w:t xml:space="preserve"> leader is</w:t>
      </w:r>
      <w:r w:rsidR="002E2545">
        <w:rPr>
          <w:rFonts w:ascii="Times New Roman" w:hAnsi="Times New Roman" w:cs="Times New Roman" w:hint="eastAsia"/>
          <w:sz w:val="24"/>
        </w:rPr>
        <w:t>; you</w:t>
      </w:r>
      <w:r w:rsidR="00982C58" w:rsidRPr="0066169B">
        <w:rPr>
          <w:rFonts w:ascii="Times New Roman" w:hAnsi="Times New Roman" w:cs="Times New Roman"/>
          <w:sz w:val="24"/>
        </w:rPr>
        <w:t xml:space="preserve"> are the rightful lord paramount of England and Scotland. </w:t>
      </w:r>
    </w:p>
    <w:p w:rsidR="00B034B2" w:rsidRDefault="00B034B2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</w:p>
    <w:p w:rsidR="001F14F9" w:rsidRPr="0066169B" w:rsidRDefault="00B034B2" w:rsidP="00CE5CF6">
      <w:pPr>
        <w:spacing w:after="0" w:line="240" w:lineRule="auto"/>
        <w:ind w:firstLine="80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Internationally, o</w:t>
      </w:r>
      <w:r w:rsidR="00C111D2" w:rsidRPr="0066169B">
        <w:rPr>
          <w:rFonts w:ascii="Times New Roman" w:hAnsi="Times New Roman" w:cs="Times New Roman"/>
          <w:sz w:val="24"/>
        </w:rPr>
        <w:t xml:space="preserve">ur relationship with France is growing increasingly hostile. </w:t>
      </w:r>
      <w:r w:rsidR="00982C58" w:rsidRPr="0066169B">
        <w:rPr>
          <w:rFonts w:ascii="Times New Roman" w:hAnsi="Times New Roman" w:cs="Times New Roman"/>
          <w:sz w:val="24"/>
        </w:rPr>
        <w:t>We must achieve a greater influence over Scotland to strengthen the authority of your throne, and to show France we are still strong</w:t>
      </w:r>
      <w:r w:rsidR="002E2545">
        <w:rPr>
          <w:rFonts w:ascii="Times New Roman" w:hAnsi="Times New Roman" w:cs="Times New Roman" w:hint="eastAsia"/>
          <w:sz w:val="24"/>
        </w:rPr>
        <w:t xml:space="preserve"> enough to defend what is rightfully ours</w:t>
      </w:r>
      <w:r w:rsidR="00982C58" w:rsidRPr="0066169B">
        <w:rPr>
          <w:rFonts w:ascii="Times New Roman" w:hAnsi="Times New Roman" w:cs="Times New Roman"/>
          <w:sz w:val="24"/>
        </w:rPr>
        <w:t>.</w:t>
      </w:r>
      <w:r w:rsidR="001F14F9" w:rsidRPr="0066169B">
        <w:rPr>
          <w:rFonts w:ascii="Times New Roman" w:hAnsi="Times New Roman" w:cs="Times New Roman"/>
          <w:sz w:val="24"/>
        </w:rPr>
        <w:t xml:space="preserve"> This wi</w:t>
      </w:r>
      <w:r w:rsidR="002E2545">
        <w:rPr>
          <w:rFonts w:ascii="Times New Roman" w:hAnsi="Times New Roman" w:cs="Times New Roman"/>
          <w:sz w:val="24"/>
        </w:rPr>
        <w:t xml:space="preserve">ll help you </w:t>
      </w:r>
      <w:r w:rsidR="00AB0055">
        <w:rPr>
          <w:rFonts w:ascii="Times New Roman" w:hAnsi="Times New Roman" w:cs="Times New Roman" w:hint="eastAsia"/>
          <w:sz w:val="24"/>
        </w:rPr>
        <w:t>yield</w:t>
      </w:r>
      <w:r w:rsidR="002E2545">
        <w:rPr>
          <w:rFonts w:ascii="Times New Roman" w:hAnsi="Times New Roman" w:cs="Times New Roman" w:hint="eastAsia"/>
          <w:sz w:val="24"/>
        </w:rPr>
        <w:t xml:space="preserve"> </w:t>
      </w:r>
      <w:r w:rsidR="002E2545">
        <w:rPr>
          <w:rFonts w:ascii="Times New Roman" w:hAnsi="Times New Roman" w:cs="Times New Roman"/>
          <w:sz w:val="24"/>
        </w:rPr>
        <w:t xml:space="preserve">power </w:t>
      </w:r>
      <w:r w:rsidR="00AB0055">
        <w:rPr>
          <w:rFonts w:ascii="Times New Roman" w:hAnsi="Times New Roman" w:cs="Times New Roman" w:hint="eastAsia"/>
          <w:sz w:val="24"/>
        </w:rPr>
        <w:t xml:space="preserve">beyond what </w:t>
      </w:r>
      <w:r w:rsidR="00AB0055">
        <w:rPr>
          <w:rFonts w:ascii="Times New Roman" w:hAnsi="Times New Roman" w:cs="Times New Roman"/>
          <w:sz w:val="24"/>
        </w:rPr>
        <w:t>Henry III</w:t>
      </w:r>
      <w:r w:rsidR="00AB0055">
        <w:rPr>
          <w:rFonts w:ascii="Times New Roman" w:hAnsi="Times New Roman" w:cs="Times New Roman" w:hint="eastAsia"/>
          <w:sz w:val="24"/>
        </w:rPr>
        <w:t xml:space="preserve"> achieved</w:t>
      </w:r>
      <w:r w:rsidR="00AB0055">
        <w:rPr>
          <w:rFonts w:ascii="Times New Roman" w:hAnsi="Times New Roman" w:cs="Times New Roman"/>
          <w:sz w:val="24"/>
        </w:rPr>
        <w:t>, an</w:t>
      </w:r>
      <w:r w:rsidR="001F14F9" w:rsidRPr="0066169B">
        <w:rPr>
          <w:rFonts w:ascii="Times New Roman" w:hAnsi="Times New Roman" w:cs="Times New Roman"/>
          <w:sz w:val="24"/>
        </w:rPr>
        <w:t xml:space="preserve">d quite down ridiculous </w:t>
      </w:r>
      <w:proofErr w:type="spellStart"/>
      <w:r w:rsidR="001F14F9" w:rsidRPr="0066169B">
        <w:rPr>
          <w:rFonts w:ascii="Times New Roman" w:hAnsi="Times New Roman" w:cs="Times New Roman"/>
          <w:sz w:val="24"/>
        </w:rPr>
        <w:t>rumours</w:t>
      </w:r>
      <w:proofErr w:type="spellEnd"/>
      <w:r w:rsidR="001F14F9" w:rsidRPr="0066169B">
        <w:rPr>
          <w:rFonts w:ascii="Times New Roman" w:hAnsi="Times New Roman" w:cs="Times New Roman"/>
          <w:sz w:val="24"/>
        </w:rPr>
        <w:t xml:space="preserve"> of unrest and doubt with your rule. </w:t>
      </w:r>
      <w:r w:rsidR="002E2545">
        <w:rPr>
          <w:rFonts w:ascii="Times New Roman" w:hAnsi="Times New Roman" w:cs="Times New Roman" w:hint="eastAsia"/>
          <w:sz w:val="24"/>
        </w:rPr>
        <w:t xml:space="preserve">Establishing </w:t>
      </w:r>
      <w:r w:rsidR="00CE5CF6">
        <w:rPr>
          <w:rFonts w:ascii="Times New Roman" w:hAnsi="Times New Roman" w:cs="Times New Roman" w:hint="eastAsia"/>
          <w:sz w:val="24"/>
        </w:rPr>
        <w:t xml:space="preserve">long-term </w:t>
      </w:r>
      <w:r w:rsidR="002E2545">
        <w:rPr>
          <w:rFonts w:ascii="Times New Roman" w:hAnsi="Times New Roman" w:cs="Times New Roman" w:hint="eastAsia"/>
          <w:sz w:val="24"/>
        </w:rPr>
        <w:t xml:space="preserve">peace </w:t>
      </w:r>
      <w:r w:rsidR="00CE5CF6">
        <w:rPr>
          <w:rFonts w:ascii="Times New Roman" w:hAnsi="Times New Roman" w:cs="Times New Roman" w:hint="eastAsia"/>
          <w:sz w:val="24"/>
        </w:rPr>
        <w:t>by</w:t>
      </w:r>
      <w:r w:rsidR="002E2545">
        <w:rPr>
          <w:rFonts w:ascii="Times New Roman" w:hAnsi="Times New Roman" w:cs="Times New Roman" w:hint="eastAsia"/>
          <w:sz w:val="24"/>
        </w:rPr>
        <w:t xml:space="preserve"> </w:t>
      </w:r>
      <w:r w:rsidR="00AB0055">
        <w:rPr>
          <w:rFonts w:ascii="Times New Roman" w:hAnsi="Times New Roman" w:cs="Times New Roman" w:hint="eastAsia"/>
          <w:sz w:val="24"/>
        </w:rPr>
        <w:t xml:space="preserve">fostering </w:t>
      </w:r>
      <w:r w:rsidR="002E2545">
        <w:rPr>
          <w:rFonts w:ascii="Times New Roman" w:hAnsi="Times New Roman" w:cs="Times New Roman" w:hint="eastAsia"/>
          <w:sz w:val="24"/>
        </w:rPr>
        <w:t xml:space="preserve">a powerful </w:t>
      </w:r>
      <w:r w:rsidR="00AB0055">
        <w:rPr>
          <w:rFonts w:ascii="Times New Roman" w:hAnsi="Times New Roman" w:cs="Times New Roman" w:hint="eastAsia"/>
          <w:sz w:val="24"/>
        </w:rPr>
        <w:t xml:space="preserve">national </w:t>
      </w:r>
      <w:r w:rsidR="002E2545">
        <w:rPr>
          <w:rFonts w:ascii="Times New Roman" w:hAnsi="Times New Roman" w:cs="Times New Roman" w:hint="eastAsia"/>
          <w:sz w:val="24"/>
        </w:rPr>
        <w:t>image</w:t>
      </w:r>
      <w:r w:rsidR="001F14F9" w:rsidRPr="0066169B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 xml:space="preserve">is </w:t>
      </w:r>
      <w:r w:rsidR="001F14F9" w:rsidRPr="0066169B">
        <w:rPr>
          <w:rFonts w:ascii="Times New Roman" w:hAnsi="Times New Roman" w:cs="Times New Roman"/>
          <w:sz w:val="24"/>
        </w:rPr>
        <w:t>vital; not only will it r</w:t>
      </w:r>
      <w:r w:rsidR="002E2545">
        <w:rPr>
          <w:rFonts w:ascii="Times New Roman" w:hAnsi="Times New Roman" w:cs="Times New Roman"/>
          <w:sz w:val="24"/>
        </w:rPr>
        <w:t>educe taxes</w:t>
      </w:r>
      <w:r w:rsidR="001F14F9" w:rsidRPr="0066169B">
        <w:rPr>
          <w:rFonts w:ascii="Times New Roman" w:hAnsi="Times New Roman" w:cs="Times New Roman"/>
          <w:sz w:val="24"/>
        </w:rPr>
        <w:t xml:space="preserve"> and make the lords </w:t>
      </w:r>
      <w:r w:rsidR="002E2545">
        <w:rPr>
          <w:rFonts w:ascii="Times New Roman" w:hAnsi="Times New Roman" w:cs="Times New Roman" w:hint="eastAsia"/>
          <w:sz w:val="24"/>
        </w:rPr>
        <w:t>happier</w:t>
      </w:r>
      <w:r w:rsidR="001F14F9" w:rsidRPr="0066169B">
        <w:rPr>
          <w:rFonts w:ascii="Times New Roman" w:hAnsi="Times New Roman" w:cs="Times New Roman"/>
          <w:sz w:val="24"/>
        </w:rPr>
        <w:t>, but it will allow for a prosperous English empir</w:t>
      </w:r>
      <w:r>
        <w:rPr>
          <w:rFonts w:ascii="Times New Roman" w:hAnsi="Times New Roman" w:cs="Times New Roman"/>
          <w:sz w:val="24"/>
        </w:rPr>
        <w:t>e</w:t>
      </w:r>
      <w:r w:rsidR="00AB0055">
        <w:rPr>
          <w:rFonts w:ascii="Times New Roman" w:hAnsi="Times New Roman" w:cs="Times New Roman" w:hint="eastAsia"/>
          <w:sz w:val="24"/>
        </w:rPr>
        <w:t>,</w:t>
      </w:r>
      <w:r w:rsidR="001F14F9" w:rsidRPr="0066169B">
        <w:rPr>
          <w:rFonts w:ascii="Times New Roman" w:hAnsi="Times New Roman" w:cs="Times New Roman"/>
          <w:sz w:val="24"/>
        </w:rPr>
        <w:t xml:space="preserve"> </w:t>
      </w:r>
      <w:r w:rsidR="002E2545">
        <w:rPr>
          <w:rFonts w:ascii="Times New Roman" w:hAnsi="Times New Roman" w:cs="Times New Roman" w:hint="eastAsia"/>
          <w:sz w:val="24"/>
        </w:rPr>
        <w:t>and the</w:t>
      </w:r>
      <w:r>
        <w:rPr>
          <w:rFonts w:ascii="Times New Roman" w:hAnsi="Times New Roman" w:cs="Times New Roman" w:hint="eastAsia"/>
          <w:sz w:val="24"/>
        </w:rPr>
        <w:t xml:space="preserve"> elimination of</w:t>
      </w:r>
      <w:r w:rsidR="001F14F9" w:rsidRPr="0066169B">
        <w:rPr>
          <w:rFonts w:ascii="Times New Roman" w:hAnsi="Times New Roman" w:cs="Times New Roman"/>
          <w:sz w:val="24"/>
        </w:rPr>
        <w:t xml:space="preserve"> both internal and external </w:t>
      </w:r>
      <w:r w:rsidR="002E2545">
        <w:rPr>
          <w:rFonts w:ascii="Times New Roman" w:hAnsi="Times New Roman" w:cs="Times New Roman" w:hint="eastAsia"/>
          <w:sz w:val="24"/>
        </w:rPr>
        <w:t>threats</w:t>
      </w:r>
      <w:r w:rsidR="001F14F9" w:rsidRPr="0066169B">
        <w:rPr>
          <w:rFonts w:ascii="Times New Roman" w:hAnsi="Times New Roman" w:cs="Times New Roman"/>
          <w:sz w:val="24"/>
        </w:rPr>
        <w:t>.</w:t>
      </w:r>
      <w:r w:rsidR="00086200" w:rsidRPr="0066169B">
        <w:rPr>
          <w:rFonts w:ascii="Times New Roman" w:hAnsi="Times New Roman" w:cs="Times New Roman"/>
          <w:sz w:val="24"/>
        </w:rPr>
        <w:t xml:space="preserve"> We have to act stron</w:t>
      </w:r>
      <w:r w:rsidR="00AB0055">
        <w:rPr>
          <w:rFonts w:ascii="Times New Roman" w:hAnsi="Times New Roman" w:cs="Times New Roman"/>
          <w:sz w:val="24"/>
        </w:rPr>
        <w:t xml:space="preserve">g </w:t>
      </w:r>
      <w:r w:rsidR="00AB0055">
        <w:rPr>
          <w:rFonts w:ascii="Times New Roman" w:hAnsi="Times New Roman" w:cs="Times New Roman" w:hint="eastAsia"/>
          <w:sz w:val="24"/>
        </w:rPr>
        <w:t>in</w:t>
      </w:r>
      <w:r w:rsidR="00086200" w:rsidRPr="0066169B">
        <w:rPr>
          <w:rFonts w:ascii="Times New Roman" w:hAnsi="Times New Roman" w:cs="Times New Roman"/>
          <w:sz w:val="24"/>
        </w:rPr>
        <w:t xml:space="preserve"> this time of growing nationalism among the Sco</w:t>
      </w:r>
      <w:r>
        <w:rPr>
          <w:rFonts w:ascii="Times New Roman" w:hAnsi="Times New Roman" w:cs="Times New Roman"/>
          <w:sz w:val="24"/>
        </w:rPr>
        <w:t xml:space="preserve">ts, and choose </w:t>
      </w:r>
      <w:r>
        <w:rPr>
          <w:rFonts w:ascii="Times New Roman" w:hAnsi="Times New Roman" w:cs="Times New Roman" w:hint="eastAsia"/>
          <w:sz w:val="24"/>
        </w:rPr>
        <w:t xml:space="preserve">a </w:t>
      </w:r>
      <w:r w:rsidR="00086200" w:rsidRPr="0066169B">
        <w:rPr>
          <w:rFonts w:ascii="Times New Roman" w:hAnsi="Times New Roman" w:cs="Times New Roman"/>
          <w:sz w:val="24"/>
        </w:rPr>
        <w:t>ruler mo</w:t>
      </w:r>
      <w:r>
        <w:rPr>
          <w:rFonts w:ascii="Times New Roman" w:hAnsi="Times New Roman" w:cs="Times New Roman"/>
          <w:sz w:val="24"/>
        </w:rPr>
        <w:t xml:space="preserve">st </w:t>
      </w:r>
      <w:r w:rsidR="00AB0055">
        <w:rPr>
          <w:rFonts w:ascii="Times New Roman" w:hAnsi="Times New Roman" w:cs="Times New Roman" w:hint="eastAsia"/>
          <w:sz w:val="24"/>
        </w:rPr>
        <w:t>likely</w:t>
      </w:r>
      <w:r>
        <w:rPr>
          <w:rFonts w:ascii="Times New Roman" w:hAnsi="Times New Roman" w:cs="Times New Roman"/>
          <w:sz w:val="24"/>
        </w:rPr>
        <w:t xml:space="preserve"> to </w:t>
      </w:r>
      <w:r w:rsidR="00CE5CF6">
        <w:rPr>
          <w:rFonts w:ascii="Times New Roman" w:hAnsi="Times New Roman" w:cs="Times New Roman" w:hint="eastAsia"/>
          <w:sz w:val="24"/>
        </w:rPr>
        <w:t xml:space="preserve">listen </w:t>
      </w:r>
      <w:r>
        <w:rPr>
          <w:rFonts w:ascii="Times New Roman" w:hAnsi="Times New Roman" w:cs="Times New Roman" w:hint="eastAsia"/>
          <w:sz w:val="24"/>
        </w:rPr>
        <w:t>to England</w:t>
      </w:r>
      <w:r>
        <w:rPr>
          <w:rFonts w:ascii="Times New Roman" w:hAnsi="Times New Roman" w:cs="Times New Roman"/>
          <w:sz w:val="24"/>
        </w:rPr>
        <w:t>’</w:t>
      </w:r>
      <w:r>
        <w:rPr>
          <w:rFonts w:ascii="Times New Roman" w:hAnsi="Times New Roman" w:cs="Times New Roman" w:hint="eastAsia"/>
          <w:sz w:val="24"/>
        </w:rPr>
        <w:t>s concerns</w:t>
      </w:r>
      <w:r w:rsidR="00086200" w:rsidRPr="0066169B">
        <w:rPr>
          <w:rFonts w:ascii="Times New Roman" w:hAnsi="Times New Roman" w:cs="Times New Roman"/>
          <w:sz w:val="24"/>
        </w:rPr>
        <w:t xml:space="preserve">. </w:t>
      </w:r>
    </w:p>
    <w:p w:rsidR="0066169B" w:rsidRPr="0066169B" w:rsidRDefault="0066169B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</w:p>
    <w:p w:rsidR="00C111D2" w:rsidRDefault="001F14F9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 w:rsidRPr="0066169B">
        <w:rPr>
          <w:rFonts w:ascii="Times New Roman" w:hAnsi="Times New Roman" w:cs="Times New Roman"/>
          <w:sz w:val="24"/>
        </w:rPr>
        <w:tab/>
        <w:t>Serving in your council</w:t>
      </w:r>
      <w:r w:rsidR="00C111D2" w:rsidRPr="0066169B">
        <w:rPr>
          <w:rFonts w:ascii="Times New Roman" w:hAnsi="Times New Roman" w:cs="Times New Roman"/>
          <w:sz w:val="24"/>
        </w:rPr>
        <w:t xml:space="preserve"> as the legal advisor, I have discovered that </w:t>
      </w:r>
      <w:r w:rsidR="00B034B2">
        <w:rPr>
          <w:rFonts w:ascii="Times New Roman" w:hAnsi="Times New Roman" w:cs="Times New Roman" w:hint="eastAsia"/>
          <w:sz w:val="24"/>
        </w:rPr>
        <w:t>our country</w:t>
      </w:r>
      <w:r w:rsidR="00B034B2">
        <w:rPr>
          <w:rFonts w:ascii="Times New Roman" w:hAnsi="Times New Roman" w:cs="Times New Roman"/>
          <w:sz w:val="24"/>
        </w:rPr>
        <w:t>’</w:t>
      </w:r>
      <w:r w:rsidR="00B034B2">
        <w:rPr>
          <w:rFonts w:ascii="Times New Roman" w:hAnsi="Times New Roman" w:cs="Times New Roman" w:hint="eastAsia"/>
          <w:sz w:val="24"/>
        </w:rPr>
        <w:t>s</w:t>
      </w:r>
      <w:r w:rsidR="00C111D2" w:rsidRPr="0066169B">
        <w:rPr>
          <w:rFonts w:ascii="Times New Roman" w:hAnsi="Times New Roman" w:cs="Times New Roman"/>
          <w:sz w:val="24"/>
        </w:rPr>
        <w:t xml:space="preserve"> </w:t>
      </w:r>
      <w:r w:rsidR="002E2545">
        <w:rPr>
          <w:rFonts w:ascii="Times New Roman" w:hAnsi="Times New Roman" w:cs="Times New Roman" w:hint="eastAsia"/>
          <w:sz w:val="24"/>
        </w:rPr>
        <w:t>superior</w:t>
      </w:r>
      <w:r w:rsidR="00C111D2" w:rsidRPr="0066169B">
        <w:rPr>
          <w:rFonts w:ascii="Times New Roman" w:hAnsi="Times New Roman" w:cs="Times New Roman"/>
          <w:sz w:val="24"/>
        </w:rPr>
        <w:t xml:space="preserve"> judicial system will </w:t>
      </w:r>
      <w:r w:rsidR="00B034B2">
        <w:rPr>
          <w:rFonts w:ascii="Times New Roman" w:hAnsi="Times New Roman" w:cs="Times New Roman"/>
          <w:sz w:val="24"/>
        </w:rPr>
        <w:t>benefit the</w:t>
      </w:r>
      <w:r w:rsidR="00B034B2">
        <w:rPr>
          <w:rFonts w:ascii="Times New Roman" w:hAnsi="Times New Roman" w:cs="Times New Roman" w:hint="eastAsia"/>
          <w:sz w:val="24"/>
        </w:rPr>
        <w:t xml:space="preserve"> barbarian </w:t>
      </w:r>
      <w:r w:rsidR="00B034B2">
        <w:rPr>
          <w:rFonts w:ascii="Times New Roman" w:hAnsi="Times New Roman" w:cs="Times New Roman"/>
          <w:sz w:val="24"/>
        </w:rPr>
        <w:t>Scots becom</w:t>
      </w:r>
      <w:r w:rsidR="00B034B2">
        <w:rPr>
          <w:rFonts w:ascii="Times New Roman" w:hAnsi="Times New Roman" w:cs="Times New Roman" w:hint="eastAsia"/>
          <w:sz w:val="24"/>
        </w:rPr>
        <w:t>e</w:t>
      </w:r>
      <w:r w:rsidR="00C111D2" w:rsidRPr="0066169B">
        <w:rPr>
          <w:rFonts w:ascii="Times New Roman" w:hAnsi="Times New Roman" w:cs="Times New Roman"/>
          <w:sz w:val="24"/>
        </w:rPr>
        <w:t xml:space="preserve"> </w:t>
      </w:r>
      <w:r w:rsidR="00B034B2">
        <w:rPr>
          <w:rFonts w:ascii="Times New Roman" w:hAnsi="Times New Roman" w:cs="Times New Roman" w:hint="eastAsia"/>
          <w:sz w:val="24"/>
        </w:rPr>
        <w:t xml:space="preserve">more </w:t>
      </w:r>
      <w:r w:rsidR="00C111D2" w:rsidRPr="0066169B">
        <w:rPr>
          <w:rFonts w:ascii="Times New Roman" w:hAnsi="Times New Roman" w:cs="Times New Roman"/>
          <w:sz w:val="24"/>
        </w:rPr>
        <w:t>civilized</w:t>
      </w:r>
      <w:r w:rsidR="00B034B2">
        <w:rPr>
          <w:rFonts w:ascii="Times New Roman" w:hAnsi="Times New Roman" w:cs="Times New Roman" w:hint="eastAsia"/>
          <w:sz w:val="24"/>
        </w:rPr>
        <w:t xml:space="preserve">. This implementation will not only </w:t>
      </w:r>
      <w:r w:rsidR="00B034B2">
        <w:rPr>
          <w:rFonts w:ascii="Times New Roman" w:hAnsi="Times New Roman" w:cs="Times New Roman"/>
          <w:sz w:val="24"/>
        </w:rPr>
        <w:t>accustom</w:t>
      </w:r>
      <w:r w:rsidR="00B034B2">
        <w:rPr>
          <w:rFonts w:ascii="Times New Roman" w:hAnsi="Times New Roman" w:cs="Times New Roman" w:hint="eastAsia"/>
          <w:sz w:val="24"/>
        </w:rPr>
        <w:t xml:space="preserve"> them to </w:t>
      </w:r>
      <w:r w:rsidR="00AB0055">
        <w:rPr>
          <w:rFonts w:ascii="Times New Roman" w:hAnsi="Times New Roman" w:cs="Times New Roman" w:hint="eastAsia"/>
          <w:sz w:val="24"/>
        </w:rPr>
        <w:t>our</w:t>
      </w:r>
      <w:r w:rsidR="00B034B2">
        <w:rPr>
          <w:rFonts w:ascii="Times New Roman" w:hAnsi="Times New Roman" w:cs="Times New Roman" w:hint="eastAsia"/>
          <w:sz w:val="24"/>
        </w:rPr>
        <w:t xml:space="preserve"> </w:t>
      </w:r>
      <w:r w:rsidR="006D47A0">
        <w:rPr>
          <w:rFonts w:ascii="Times New Roman" w:hAnsi="Times New Roman" w:cs="Times New Roman" w:hint="eastAsia"/>
          <w:sz w:val="24"/>
        </w:rPr>
        <w:t xml:space="preserve">sophisticated </w:t>
      </w:r>
      <w:r w:rsidR="00B034B2">
        <w:rPr>
          <w:rFonts w:ascii="Times New Roman" w:hAnsi="Times New Roman" w:cs="Times New Roman" w:hint="eastAsia"/>
          <w:sz w:val="24"/>
        </w:rPr>
        <w:t>order of society</w:t>
      </w:r>
      <w:r w:rsidR="006D47A0">
        <w:rPr>
          <w:rFonts w:ascii="Times New Roman" w:hAnsi="Times New Roman" w:cs="Times New Roman" w:hint="eastAsia"/>
          <w:sz w:val="24"/>
        </w:rPr>
        <w:t xml:space="preserve">, but our </w:t>
      </w:r>
      <w:r w:rsidR="002E2545">
        <w:rPr>
          <w:rFonts w:ascii="Times New Roman" w:hAnsi="Times New Roman" w:cs="Times New Roman" w:hint="eastAsia"/>
          <w:sz w:val="24"/>
        </w:rPr>
        <w:t>culture</w:t>
      </w:r>
      <w:r w:rsidR="00AB0055">
        <w:rPr>
          <w:rFonts w:ascii="Times New Roman" w:hAnsi="Times New Roman" w:cs="Times New Roman" w:hint="eastAsia"/>
          <w:sz w:val="24"/>
        </w:rPr>
        <w:t xml:space="preserve"> as well</w:t>
      </w:r>
      <w:r w:rsidR="00C111D2" w:rsidRPr="0066169B">
        <w:rPr>
          <w:rFonts w:ascii="Times New Roman" w:hAnsi="Times New Roman" w:cs="Times New Roman"/>
          <w:sz w:val="24"/>
        </w:rPr>
        <w:t xml:space="preserve">. As the </w:t>
      </w:r>
      <w:r w:rsidR="006D47A0">
        <w:rPr>
          <w:rFonts w:ascii="Times New Roman" w:hAnsi="Times New Roman" w:cs="Times New Roman"/>
          <w:sz w:val="24"/>
        </w:rPr>
        <w:t xml:space="preserve">Chief Justice of England, I </w:t>
      </w:r>
      <w:r w:rsidR="006D47A0">
        <w:rPr>
          <w:rFonts w:ascii="Times New Roman" w:hAnsi="Times New Roman" w:cs="Times New Roman" w:hint="eastAsia"/>
          <w:sz w:val="24"/>
        </w:rPr>
        <w:t>shall</w:t>
      </w:r>
      <w:r w:rsidR="006D47A0">
        <w:rPr>
          <w:rFonts w:ascii="Times New Roman" w:hAnsi="Times New Roman" w:cs="Times New Roman"/>
          <w:sz w:val="24"/>
        </w:rPr>
        <w:t xml:space="preserve"> </w:t>
      </w:r>
      <w:r w:rsidR="006D47A0">
        <w:rPr>
          <w:rFonts w:ascii="Times New Roman" w:hAnsi="Times New Roman" w:cs="Times New Roman" w:hint="eastAsia"/>
          <w:sz w:val="24"/>
        </w:rPr>
        <w:t xml:space="preserve">happily </w:t>
      </w:r>
      <w:r w:rsidR="006D47A0">
        <w:rPr>
          <w:rFonts w:ascii="Times New Roman" w:hAnsi="Times New Roman" w:cs="Times New Roman"/>
          <w:sz w:val="24"/>
        </w:rPr>
        <w:t xml:space="preserve">be a frontrunner spreading </w:t>
      </w:r>
      <w:r w:rsidR="006D47A0">
        <w:rPr>
          <w:rFonts w:ascii="Times New Roman" w:hAnsi="Times New Roman" w:cs="Times New Roman" w:hint="eastAsia"/>
          <w:sz w:val="24"/>
        </w:rPr>
        <w:t xml:space="preserve">the </w:t>
      </w:r>
      <w:r w:rsidR="006D47A0">
        <w:rPr>
          <w:rFonts w:ascii="Times New Roman" w:hAnsi="Times New Roman" w:cs="Times New Roman"/>
          <w:sz w:val="24"/>
        </w:rPr>
        <w:t>magnificence</w:t>
      </w:r>
      <w:r w:rsidR="006D47A0">
        <w:rPr>
          <w:rFonts w:ascii="Times New Roman" w:hAnsi="Times New Roman" w:cs="Times New Roman" w:hint="eastAsia"/>
          <w:sz w:val="24"/>
        </w:rPr>
        <w:t xml:space="preserve"> of our</w:t>
      </w:r>
      <w:r w:rsidR="00C111D2" w:rsidRPr="0066169B">
        <w:rPr>
          <w:rFonts w:ascii="Times New Roman" w:hAnsi="Times New Roman" w:cs="Times New Roman"/>
          <w:sz w:val="24"/>
        </w:rPr>
        <w:t xml:space="preserve"> law system, and persecuting criminals </w:t>
      </w:r>
      <w:r w:rsidR="006D47A0">
        <w:rPr>
          <w:rFonts w:ascii="Times New Roman" w:hAnsi="Times New Roman" w:cs="Times New Roman" w:hint="eastAsia"/>
          <w:sz w:val="24"/>
        </w:rPr>
        <w:t xml:space="preserve">that </w:t>
      </w:r>
      <w:r w:rsidR="006D47A0">
        <w:rPr>
          <w:rFonts w:ascii="Times New Roman" w:hAnsi="Times New Roman" w:cs="Times New Roman"/>
          <w:sz w:val="24"/>
        </w:rPr>
        <w:t>disturb</w:t>
      </w:r>
      <w:r w:rsidR="006D47A0">
        <w:rPr>
          <w:rFonts w:ascii="Times New Roman" w:hAnsi="Times New Roman" w:cs="Times New Roman" w:hint="eastAsia"/>
          <w:sz w:val="24"/>
        </w:rPr>
        <w:t xml:space="preserve"> your </w:t>
      </w:r>
      <w:r w:rsidR="002E2545">
        <w:rPr>
          <w:rFonts w:ascii="Times New Roman" w:hAnsi="Times New Roman" w:cs="Times New Roman" w:hint="eastAsia"/>
          <w:sz w:val="24"/>
        </w:rPr>
        <w:t>rule</w:t>
      </w:r>
      <w:r w:rsidR="00C111D2" w:rsidRPr="0066169B">
        <w:rPr>
          <w:rFonts w:ascii="Times New Roman" w:hAnsi="Times New Roman" w:cs="Times New Roman"/>
          <w:sz w:val="24"/>
        </w:rPr>
        <w:t xml:space="preserve">. </w:t>
      </w:r>
      <w:r w:rsidR="006D47A0">
        <w:rPr>
          <w:rFonts w:ascii="Times New Roman" w:hAnsi="Times New Roman" w:cs="Times New Roman" w:hint="eastAsia"/>
          <w:sz w:val="24"/>
        </w:rPr>
        <w:t xml:space="preserve">Even if Scotland foolishly refuses to accept your recommendations, </w:t>
      </w:r>
      <w:r w:rsidR="002E2545">
        <w:rPr>
          <w:rFonts w:ascii="Times New Roman" w:hAnsi="Times New Roman" w:cs="Times New Roman" w:hint="eastAsia"/>
          <w:sz w:val="24"/>
        </w:rPr>
        <w:t xml:space="preserve">military </w:t>
      </w:r>
      <w:r w:rsidR="006D47A0">
        <w:rPr>
          <w:rFonts w:ascii="Times New Roman" w:hAnsi="Times New Roman" w:cs="Times New Roman" w:hint="eastAsia"/>
          <w:sz w:val="24"/>
        </w:rPr>
        <w:t xml:space="preserve">conflict will </w:t>
      </w:r>
      <w:r w:rsidR="002E2545">
        <w:rPr>
          <w:rFonts w:ascii="Times New Roman" w:hAnsi="Times New Roman" w:cs="Times New Roman" w:hint="eastAsia"/>
          <w:sz w:val="24"/>
        </w:rPr>
        <w:t>quickly lead to our</w:t>
      </w:r>
      <w:r w:rsidR="006D47A0">
        <w:rPr>
          <w:rFonts w:ascii="Times New Roman" w:hAnsi="Times New Roman" w:cs="Times New Roman" w:hint="eastAsia"/>
          <w:sz w:val="24"/>
        </w:rPr>
        <w:t xml:space="preserve"> </w:t>
      </w:r>
      <w:r w:rsidR="006D47A0">
        <w:rPr>
          <w:rFonts w:ascii="Times New Roman" w:hAnsi="Times New Roman" w:cs="Times New Roman"/>
          <w:sz w:val="24"/>
        </w:rPr>
        <w:t>victory</w:t>
      </w:r>
      <w:r w:rsidR="006D47A0">
        <w:rPr>
          <w:rFonts w:ascii="Times New Roman" w:hAnsi="Times New Roman" w:cs="Times New Roman" w:hint="eastAsia"/>
          <w:sz w:val="24"/>
        </w:rPr>
        <w:t xml:space="preserve"> and peace</w:t>
      </w:r>
      <w:r w:rsidR="00C111D2" w:rsidRPr="0066169B">
        <w:rPr>
          <w:rFonts w:ascii="Times New Roman" w:hAnsi="Times New Roman" w:cs="Times New Roman"/>
          <w:sz w:val="24"/>
        </w:rPr>
        <w:t xml:space="preserve"> shall be restored s</w:t>
      </w:r>
      <w:r w:rsidR="006D47A0">
        <w:rPr>
          <w:rFonts w:ascii="Times New Roman" w:hAnsi="Times New Roman" w:cs="Times New Roman"/>
          <w:sz w:val="24"/>
        </w:rPr>
        <w:t>oon</w:t>
      </w:r>
      <w:r w:rsidR="006D47A0">
        <w:rPr>
          <w:rFonts w:ascii="Times New Roman" w:hAnsi="Times New Roman" w:cs="Times New Roman" w:hint="eastAsia"/>
          <w:sz w:val="24"/>
        </w:rPr>
        <w:t xml:space="preserve">. </w:t>
      </w:r>
      <w:r w:rsidR="00AB0055">
        <w:rPr>
          <w:rFonts w:ascii="Times New Roman" w:hAnsi="Times New Roman" w:cs="Times New Roman" w:hint="eastAsia"/>
          <w:sz w:val="24"/>
        </w:rPr>
        <w:t xml:space="preserve">It is similarly important to educate our young people to think patriotically and bear true </w:t>
      </w:r>
      <w:r w:rsidR="00AB0055">
        <w:rPr>
          <w:rFonts w:ascii="Times New Roman" w:hAnsi="Times New Roman" w:cs="Times New Roman"/>
          <w:sz w:val="24"/>
        </w:rPr>
        <w:t>allegiance</w:t>
      </w:r>
      <w:r w:rsidR="00AB0055">
        <w:rPr>
          <w:rFonts w:ascii="Times New Roman" w:hAnsi="Times New Roman" w:cs="Times New Roman" w:hint="eastAsia"/>
          <w:sz w:val="24"/>
        </w:rPr>
        <w:t xml:space="preserve"> to your majesty. </w:t>
      </w:r>
      <w:r w:rsidR="00086200" w:rsidRPr="0066169B">
        <w:rPr>
          <w:rFonts w:ascii="Times New Roman" w:hAnsi="Times New Roman" w:cs="Times New Roman"/>
          <w:sz w:val="24"/>
        </w:rPr>
        <w:t xml:space="preserve">I am currently writing a book that explains the </w:t>
      </w:r>
      <w:r w:rsidR="006D47A0">
        <w:rPr>
          <w:rFonts w:ascii="Times New Roman" w:hAnsi="Times New Roman" w:cs="Times New Roman" w:hint="eastAsia"/>
          <w:sz w:val="24"/>
        </w:rPr>
        <w:t xml:space="preserve">study and evolution of law to </w:t>
      </w:r>
      <w:r w:rsidR="002E2545">
        <w:rPr>
          <w:rFonts w:ascii="Times New Roman" w:hAnsi="Times New Roman" w:cs="Times New Roman" w:hint="eastAsia"/>
          <w:sz w:val="24"/>
        </w:rPr>
        <w:t xml:space="preserve">young </w:t>
      </w:r>
      <w:r w:rsidR="006D47A0">
        <w:rPr>
          <w:rFonts w:ascii="Times New Roman" w:hAnsi="Times New Roman" w:cs="Times New Roman" w:hint="eastAsia"/>
          <w:sz w:val="24"/>
        </w:rPr>
        <w:t>students</w:t>
      </w:r>
      <w:r w:rsidR="006D47A0">
        <w:rPr>
          <w:rFonts w:ascii="Times New Roman" w:hAnsi="Times New Roman" w:cs="Times New Roman"/>
          <w:sz w:val="24"/>
        </w:rPr>
        <w:t xml:space="preserve">. I am </w:t>
      </w:r>
      <w:r w:rsidR="006D47A0">
        <w:rPr>
          <w:rFonts w:ascii="Times New Roman" w:hAnsi="Times New Roman" w:cs="Times New Roman" w:hint="eastAsia"/>
          <w:sz w:val="24"/>
        </w:rPr>
        <w:t>your</w:t>
      </w:r>
      <w:r w:rsidR="00086200" w:rsidRPr="0066169B">
        <w:rPr>
          <w:rFonts w:ascii="Times New Roman" w:hAnsi="Times New Roman" w:cs="Times New Roman"/>
          <w:sz w:val="24"/>
        </w:rPr>
        <w:t xml:space="preserve"> best </w:t>
      </w:r>
      <w:r w:rsidR="006D47A0">
        <w:rPr>
          <w:rFonts w:ascii="Times New Roman" w:hAnsi="Times New Roman" w:cs="Times New Roman" w:hint="eastAsia"/>
          <w:sz w:val="24"/>
        </w:rPr>
        <w:t>point of</w:t>
      </w:r>
      <w:r w:rsidR="002E2545">
        <w:rPr>
          <w:rFonts w:ascii="Times New Roman" w:hAnsi="Times New Roman" w:cs="Times New Roman"/>
          <w:sz w:val="24"/>
        </w:rPr>
        <w:t xml:space="preserve"> contact to reform </w:t>
      </w:r>
      <w:r w:rsidR="00086200" w:rsidRPr="0066169B">
        <w:rPr>
          <w:rFonts w:ascii="Times New Roman" w:hAnsi="Times New Roman" w:cs="Times New Roman"/>
          <w:sz w:val="24"/>
        </w:rPr>
        <w:t xml:space="preserve">education and to generate leaders that understand the threats we are facing, why it is imperative to spread our influence over the </w:t>
      </w:r>
      <w:r w:rsidR="0066169B" w:rsidRPr="0066169B">
        <w:rPr>
          <w:rFonts w:ascii="Times New Roman" w:hAnsi="Times New Roman" w:cs="Times New Roman"/>
          <w:sz w:val="24"/>
        </w:rPr>
        <w:t>Scots, and how our laws should change to adapt to these challenges.</w:t>
      </w:r>
    </w:p>
    <w:p w:rsidR="0066169B" w:rsidRPr="0066169B" w:rsidRDefault="0066169B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</w:p>
    <w:p w:rsidR="00F94D96" w:rsidRDefault="00C111D2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 w:rsidRPr="0066169B">
        <w:rPr>
          <w:rFonts w:ascii="Times New Roman" w:hAnsi="Times New Roman" w:cs="Times New Roman"/>
          <w:sz w:val="24"/>
        </w:rPr>
        <w:tab/>
        <w:t xml:space="preserve">I have also </w:t>
      </w:r>
      <w:r w:rsidR="0066169B" w:rsidRPr="0066169B">
        <w:rPr>
          <w:rFonts w:ascii="Times New Roman" w:hAnsi="Times New Roman" w:cs="Times New Roman"/>
          <w:sz w:val="24"/>
        </w:rPr>
        <w:t>established</w:t>
      </w:r>
      <w:r w:rsidRPr="0066169B">
        <w:rPr>
          <w:rFonts w:ascii="Times New Roman" w:hAnsi="Times New Roman" w:cs="Times New Roman"/>
          <w:sz w:val="24"/>
        </w:rPr>
        <w:t xml:space="preserve"> intimate relationships</w:t>
      </w:r>
      <w:r w:rsidR="00086200" w:rsidRPr="0066169B">
        <w:rPr>
          <w:rFonts w:ascii="Times New Roman" w:hAnsi="Times New Roman" w:cs="Times New Roman"/>
          <w:sz w:val="24"/>
        </w:rPr>
        <w:t xml:space="preserve"> with</w:t>
      </w:r>
      <w:r w:rsidRPr="0066169B">
        <w:rPr>
          <w:rFonts w:ascii="Times New Roman" w:hAnsi="Times New Roman" w:cs="Times New Roman"/>
          <w:sz w:val="24"/>
        </w:rPr>
        <w:t xml:space="preserve"> religious people of high importance. </w:t>
      </w:r>
      <w:r w:rsidR="0066169B">
        <w:rPr>
          <w:rFonts w:ascii="Times New Roman" w:hAnsi="Times New Roman" w:cs="Times New Roman" w:hint="eastAsia"/>
          <w:sz w:val="24"/>
        </w:rPr>
        <w:t xml:space="preserve">Being educated by the Church, my relations with </w:t>
      </w:r>
      <w:r w:rsidR="006D47A0">
        <w:rPr>
          <w:rFonts w:ascii="Times New Roman" w:hAnsi="Times New Roman" w:cs="Times New Roman" w:hint="eastAsia"/>
          <w:sz w:val="24"/>
        </w:rPr>
        <w:t>them</w:t>
      </w:r>
      <w:r w:rsidR="00936EDB">
        <w:rPr>
          <w:rFonts w:ascii="Times New Roman" w:hAnsi="Times New Roman" w:cs="Times New Roman" w:hint="eastAsia"/>
          <w:sz w:val="24"/>
        </w:rPr>
        <w:t xml:space="preserve"> have</w:t>
      </w:r>
      <w:r w:rsidR="0066169B">
        <w:rPr>
          <w:rFonts w:ascii="Times New Roman" w:hAnsi="Times New Roman" w:cs="Times New Roman" w:hint="eastAsia"/>
          <w:sz w:val="24"/>
        </w:rPr>
        <w:t xml:space="preserve"> been extensive, continuous, and remunerative from the </w:t>
      </w:r>
      <w:r w:rsidR="006D47A0">
        <w:rPr>
          <w:rFonts w:ascii="Times New Roman" w:hAnsi="Times New Roman" w:cs="Times New Roman" w:hint="eastAsia"/>
          <w:sz w:val="24"/>
        </w:rPr>
        <w:t xml:space="preserve">very </w:t>
      </w:r>
      <w:r w:rsidR="0066169B">
        <w:rPr>
          <w:rFonts w:ascii="Times New Roman" w:hAnsi="Times New Roman" w:cs="Times New Roman"/>
          <w:sz w:val="24"/>
        </w:rPr>
        <w:t>beginning</w:t>
      </w:r>
      <w:r w:rsidR="0066169B">
        <w:rPr>
          <w:rFonts w:ascii="Times New Roman" w:hAnsi="Times New Roman" w:cs="Times New Roman" w:hint="eastAsia"/>
          <w:sz w:val="24"/>
        </w:rPr>
        <w:t xml:space="preserve">. </w:t>
      </w:r>
      <w:r w:rsidRPr="0066169B">
        <w:rPr>
          <w:rFonts w:ascii="Times New Roman" w:hAnsi="Times New Roman" w:cs="Times New Roman"/>
          <w:sz w:val="24"/>
        </w:rPr>
        <w:t xml:space="preserve">I have held fourteen </w:t>
      </w:r>
      <w:r w:rsidR="00CE5CF6" w:rsidRPr="0066169B">
        <w:rPr>
          <w:rFonts w:ascii="Times New Roman" w:hAnsi="Times New Roman" w:cs="Times New Roman"/>
          <w:sz w:val="24"/>
        </w:rPr>
        <w:t>bene</w:t>
      </w:r>
      <w:r w:rsidR="00CE5CF6">
        <w:rPr>
          <w:rFonts w:ascii="Times New Roman" w:hAnsi="Times New Roman" w:cs="Times New Roman"/>
          <w:sz w:val="24"/>
        </w:rPr>
        <w:t>fices</w:t>
      </w:r>
      <w:r w:rsidR="00CE5CF6">
        <w:rPr>
          <w:rFonts w:ascii="Times New Roman" w:hAnsi="Times New Roman" w:cs="Times New Roman" w:hint="eastAsia"/>
          <w:sz w:val="24"/>
        </w:rPr>
        <w:t xml:space="preserve"> </w:t>
      </w:r>
      <w:r w:rsidR="00086200" w:rsidRPr="0066169B">
        <w:rPr>
          <w:rFonts w:ascii="Times New Roman" w:hAnsi="Times New Roman" w:cs="Times New Roman"/>
          <w:sz w:val="24"/>
        </w:rPr>
        <w:t xml:space="preserve">and </w:t>
      </w:r>
      <w:r w:rsidR="006D47A0">
        <w:rPr>
          <w:rFonts w:ascii="Times New Roman" w:hAnsi="Times New Roman" w:cs="Times New Roman" w:hint="eastAsia"/>
          <w:sz w:val="24"/>
        </w:rPr>
        <w:t>was</w:t>
      </w:r>
      <w:r w:rsidR="006D47A0">
        <w:rPr>
          <w:rFonts w:ascii="Times New Roman" w:hAnsi="Times New Roman" w:cs="Times New Roman"/>
          <w:sz w:val="24"/>
        </w:rPr>
        <w:t xml:space="preserve"> appointed </w:t>
      </w:r>
      <w:r w:rsidR="006D47A0">
        <w:rPr>
          <w:rFonts w:ascii="Times New Roman" w:hAnsi="Times New Roman" w:cs="Times New Roman" w:hint="eastAsia"/>
          <w:sz w:val="24"/>
        </w:rPr>
        <w:t>the</w:t>
      </w:r>
      <w:r w:rsidR="00086200" w:rsidRPr="0066169B">
        <w:rPr>
          <w:rFonts w:ascii="Times New Roman" w:hAnsi="Times New Roman" w:cs="Times New Roman"/>
          <w:sz w:val="24"/>
        </w:rPr>
        <w:t xml:space="preserve"> </w:t>
      </w:r>
      <w:r w:rsidR="006D47A0">
        <w:rPr>
          <w:rFonts w:ascii="Times New Roman" w:hAnsi="Times New Roman" w:cs="Times New Roman" w:hint="eastAsia"/>
          <w:sz w:val="24"/>
        </w:rPr>
        <w:t>Canon of a Church.</w:t>
      </w:r>
      <w:r w:rsidR="00086200" w:rsidRPr="0066169B">
        <w:rPr>
          <w:rFonts w:ascii="Times New Roman" w:hAnsi="Times New Roman" w:cs="Times New Roman"/>
          <w:sz w:val="24"/>
        </w:rPr>
        <w:t xml:space="preserve"> If pea</w:t>
      </w:r>
      <w:r w:rsidR="006D47A0">
        <w:rPr>
          <w:rFonts w:ascii="Times New Roman" w:hAnsi="Times New Roman" w:cs="Times New Roman"/>
          <w:sz w:val="24"/>
        </w:rPr>
        <w:t>ceful negotiations do not work and we are forced to choose military action</w:t>
      </w:r>
      <w:r w:rsidR="006D47A0">
        <w:rPr>
          <w:rFonts w:ascii="Times New Roman" w:hAnsi="Times New Roman" w:cs="Times New Roman" w:hint="eastAsia"/>
          <w:sz w:val="24"/>
        </w:rPr>
        <w:t>,</w:t>
      </w:r>
      <w:r w:rsidR="00AB0055">
        <w:rPr>
          <w:rFonts w:ascii="Times New Roman" w:hAnsi="Times New Roman" w:cs="Times New Roman"/>
          <w:sz w:val="24"/>
        </w:rPr>
        <w:t xml:space="preserve"> I will </w:t>
      </w:r>
      <w:r w:rsidR="00086200" w:rsidRPr="0066169B">
        <w:rPr>
          <w:rFonts w:ascii="Times New Roman" w:hAnsi="Times New Roman" w:cs="Times New Roman"/>
          <w:sz w:val="24"/>
        </w:rPr>
        <w:t xml:space="preserve">use my influence in the church to </w:t>
      </w:r>
      <w:r w:rsidR="006D47A0">
        <w:rPr>
          <w:rFonts w:ascii="Times New Roman" w:hAnsi="Times New Roman" w:cs="Times New Roman" w:hint="eastAsia"/>
          <w:sz w:val="24"/>
        </w:rPr>
        <w:t xml:space="preserve">explain and </w:t>
      </w:r>
      <w:r w:rsidR="00086200" w:rsidRPr="0066169B">
        <w:rPr>
          <w:rFonts w:ascii="Times New Roman" w:hAnsi="Times New Roman" w:cs="Times New Roman"/>
          <w:sz w:val="24"/>
        </w:rPr>
        <w:t>just</w:t>
      </w:r>
      <w:r w:rsidR="002E2545">
        <w:rPr>
          <w:rFonts w:ascii="Times New Roman" w:hAnsi="Times New Roman" w:cs="Times New Roman"/>
          <w:sz w:val="24"/>
        </w:rPr>
        <w:t>ify the necessity of our action</w:t>
      </w:r>
      <w:r w:rsidR="002E2545">
        <w:rPr>
          <w:rFonts w:ascii="Times New Roman" w:hAnsi="Times New Roman" w:cs="Times New Roman" w:hint="eastAsia"/>
          <w:sz w:val="24"/>
        </w:rPr>
        <w:t>s.</w:t>
      </w:r>
    </w:p>
    <w:p w:rsidR="002E2545" w:rsidRPr="006D47A0" w:rsidRDefault="002E2545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</w:p>
    <w:p w:rsidR="00F94D96" w:rsidRPr="0066169B" w:rsidRDefault="00F94D96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 w:rsidRPr="0066169B">
        <w:rPr>
          <w:rFonts w:ascii="Times New Roman" w:hAnsi="Times New Roman" w:cs="Times New Roman"/>
          <w:sz w:val="24"/>
        </w:rPr>
        <w:tab/>
        <w:t>Whatever you choose to do in the upcoming months, I will support you.</w:t>
      </w:r>
      <w:r w:rsidR="00C111D2" w:rsidRPr="0066169B">
        <w:rPr>
          <w:rFonts w:ascii="Times New Roman" w:hAnsi="Times New Roman" w:cs="Times New Roman"/>
          <w:sz w:val="24"/>
        </w:rPr>
        <w:t xml:space="preserve"> I am obliged to safeguard the welfare of your realm, and to administer the just laws of England as you wish.</w:t>
      </w:r>
      <w:r w:rsidRPr="0066169B">
        <w:rPr>
          <w:rFonts w:ascii="Times New Roman" w:hAnsi="Times New Roman" w:cs="Times New Roman"/>
          <w:sz w:val="24"/>
        </w:rPr>
        <w:t xml:space="preserve"> I strongly suggest that you heed my suggestions and implement them into your decisions.</w:t>
      </w:r>
    </w:p>
    <w:p w:rsidR="00E42266" w:rsidRPr="0066169B" w:rsidRDefault="00E42266" w:rsidP="00CE5CF6">
      <w:pPr>
        <w:jc w:val="left"/>
        <w:rPr>
          <w:rFonts w:ascii="Times New Roman" w:hAnsi="Times New Roman" w:cs="Times New Roman"/>
          <w:sz w:val="24"/>
        </w:rPr>
      </w:pPr>
    </w:p>
    <w:p w:rsidR="00E42266" w:rsidRDefault="00E42266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 w:rsidRPr="0066169B">
        <w:rPr>
          <w:rFonts w:ascii="Times New Roman" w:hAnsi="Times New Roman" w:cs="Times New Roman"/>
          <w:sz w:val="24"/>
        </w:rPr>
        <w:t>Your humble servant,</w:t>
      </w:r>
    </w:p>
    <w:p w:rsidR="002E2545" w:rsidRPr="0066169B" w:rsidRDefault="002E2545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</w:p>
    <w:p w:rsidR="00E42266" w:rsidRPr="0066169B" w:rsidRDefault="00E42266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 w:rsidRPr="0066169B">
        <w:rPr>
          <w:rFonts w:ascii="Times New Roman" w:hAnsi="Times New Roman" w:cs="Times New Roman"/>
          <w:sz w:val="24"/>
        </w:rPr>
        <w:t xml:space="preserve">Sir Ralph de </w:t>
      </w:r>
      <w:proofErr w:type="spellStart"/>
      <w:r w:rsidRPr="0066169B">
        <w:rPr>
          <w:rFonts w:ascii="Times New Roman" w:hAnsi="Times New Roman" w:cs="Times New Roman"/>
          <w:sz w:val="24"/>
        </w:rPr>
        <w:t>Hengham</w:t>
      </w:r>
      <w:proofErr w:type="spellEnd"/>
      <w:r w:rsidRPr="0066169B">
        <w:rPr>
          <w:rFonts w:ascii="Times New Roman" w:hAnsi="Times New Roman" w:cs="Times New Roman"/>
          <w:sz w:val="24"/>
        </w:rPr>
        <w:t>,</w:t>
      </w:r>
    </w:p>
    <w:p w:rsidR="00E42266" w:rsidRPr="0066169B" w:rsidRDefault="00E42266" w:rsidP="00CE5CF6">
      <w:pPr>
        <w:spacing w:after="0" w:line="240" w:lineRule="auto"/>
        <w:jc w:val="left"/>
        <w:rPr>
          <w:rFonts w:ascii="Times New Roman" w:hAnsi="Times New Roman" w:cs="Times New Roman"/>
          <w:sz w:val="24"/>
        </w:rPr>
      </w:pPr>
      <w:r w:rsidRPr="0066169B">
        <w:rPr>
          <w:rFonts w:ascii="Times New Roman" w:hAnsi="Times New Roman" w:cs="Times New Roman"/>
          <w:sz w:val="24"/>
        </w:rPr>
        <w:t>English Chief of Justice</w:t>
      </w:r>
      <w:bookmarkStart w:id="0" w:name="_GoBack"/>
      <w:bookmarkEnd w:id="0"/>
    </w:p>
    <w:sectPr w:rsidR="00E42266" w:rsidRPr="0066169B" w:rsidSect="00936EDB">
      <w:pgSz w:w="11907" w:h="16839" w:code="9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8D5AE4"/>
    <w:multiLevelType w:val="hybridMultilevel"/>
    <w:tmpl w:val="6262DD4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6E0635BA"/>
    <w:multiLevelType w:val="hybridMultilevel"/>
    <w:tmpl w:val="B89E3D6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79201B29"/>
    <w:multiLevelType w:val="hybridMultilevel"/>
    <w:tmpl w:val="5CB2713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3MDM2MDc2MDUyNbBU0lEKTi0uzszPAykwrAUAnYG5iSwAAAA="/>
  </w:docVars>
  <w:rsids>
    <w:rsidRoot w:val="00280952"/>
    <w:rsid w:val="00000906"/>
    <w:rsid w:val="00001045"/>
    <w:rsid w:val="00002044"/>
    <w:rsid w:val="000020F6"/>
    <w:rsid w:val="00002442"/>
    <w:rsid w:val="00003CCC"/>
    <w:rsid w:val="00003D28"/>
    <w:rsid w:val="000041CE"/>
    <w:rsid w:val="0000467D"/>
    <w:rsid w:val="00005190"/>
    <w:rsid w:val="000053A0"/>
    <w:rsid w:val="000054CD"/>
    <w:rsid w:val="000058DE"/>
    <w:rsid w:val="00005F19"/>
    <w:rsid w:val="00006D9F"/>
    <w:rsid w:val="00010A30"/>
    <w:rsid w:val="00010F08"/>
    <w:rsid w:val="000132C1"/>
    <w:rsid w:val="000136CC"/>
    <w:rsid w:val="00013B64"/>
    <w:rsid w:val="00015749"/>
    <w:rsid w:val="00016335"/>
    <w:rsid w:val="000165DC"/>
    <w:rsid w:val="000170BF"/>
    <w:rsid w:val="00017317"/>
    <w:rsid w:val="00020DF1"/>
    <w:rsid w:val="00020FFC"/>
    <w:rsid w:val="00021451"/>
    <w:rsid w:val="00021FB1"/>
    <w:rsid w:val="0002204C"/>
    <w:rsid w:val="00022F2B"/>
    <w:rsid w:val="0002377A"/>
    <w:rsid w:val="0002577A"/>
    <w:rsid w:val="000258E2"/>
    <w:rsid w:val="0002672A"/>
    <w:rsid w:val="000306F5"/>
    <w:rsid w:val="000323C4"/>
    <w:rsid w:val="00032B71"/>
    <w:rsid w:val="00032D7A"/>
    <w:rsid w:val="00037109"/>
    <w:rsid w:val="00037771"/>
    <w:rsid w:val="00037B11"/>
    <w:rsid w:val="00037B15"/>
    <w:rsid w:val="00040174"/>
    <w:rsid w:val="0004165B"/>
    <w:rsid w:val="00041D76"/>
    <w:rsid w:val="00044180"/>
    <w:rsid w:val="0004472F"/>
    <w:rsid w:val="00046239"/>
    <w:rsid w:val="00046D14"/>
    <w:rsid w:val="00047829"/>
    <w:rsid w:val="00047CA1"/>
    <w:rsid w:val="00050D06"/>
    <w:rsid w:val="00051873"/>
    <w:rsid w:val="0005202F"/>
    <w:rsid w:val="000525D0"/>
    <w:rsid w:val="0005352E"/>
    <w:rsid w:val="00054788"/>
    <w:rsid w:val="000556E5"/>
    <w:rsid w:val="000557AB"/>
    <w:rsid w:val="00063E25"/>
    <w:rsid w:val="00066102"/>
    <w:rsid w:val="00066EA4"/>
    <w:rsid w:val="00067315"/>
    <w:rsid w:val="000711D4"/>
    <w:rsid w:val="00073389"/>
    <w:rsid w:val="00074235"/>
    <w:rsid w:val="0007604D"/>
    <w:rsid w:val="000760D9"/>
    <w:rsid w:val="0007779E"/>
    <w:rsid w:val="00081519"/>
    <w:rsid w:val="00083A87"/>
    <w:rsid w:val="00084633"/>
    <w:rsid w:val="0008534F"/>
    <w:rsid w:val="00085AA5"/>
    <w:rsid w:val="00086200"/>
    <w:rsid w:val="0008665D"/>
    <w:rsid w:val="000922E2"/>
    <w:rsid w:val="0009290F"/>
    <w:rsid w:val="00093139"/>
    <w:rsid w:val="00094614"/>
    <w:rsid w:val="00095571"/>
    <w:rsid w:val="00096525"/>
    <w:rsid w:val="000967AA"/>
    <w:rsid w:val="00096C8B"/>
    <w:rsid w:val="000A051C"/>
    <w:rsid w:val="000A175C"/>
    <w:rsid w:val="000A4200"/>
    <w:rsid w:val="000A4582"/>
    <w:rsid w:val="000A4779"/>
    <w:rsid w:val="000A5911"/>
    <w:rsid w:val="000A6312"/>
    <w:rsid w:val="000A649F"/>
    <w:rsid w:val="000A6BE3"/>
    <w:rsid w:val="000A718C"/>
    <w:rsid w:val="000A79B0"/>
    <w:rsid w:val="000B0501"/>
    <w:rsid w:val="000B2E20"/>
    <w:rsid w:val="000B37D3"/>
    <w:rsid w:val="000B3A6A"/>
    <w:rsid w:val="000B4C83"/>
    <w:rsid w:val="000B5135"/>
    <w:rsid w:val="000B587D"/>
    <w:rsid w:val="000B60A8"/>
    <w:rsid w:val="000C0489"/>
    <w:rsid w:val="000C1AC7"/>
    <w:rsid w:val="000C1CDB"/>
    <w:rsid w:val="000C320A"/>
    <w:rsid w:val="000C3EC1"/>
    <w:rsid w:val="000C4177"/>
    <w:rsid w:val="000C6009"/>
    <w:rsid w:val="000C6090"/>
    <w:rsid w:val="000C69D2"/>
    <w:rsid w:val="000D019D"/>
    <w:rsid w:val="000D2343"/>
    <w:rsid w:val="000D2FE9"/>
    <w:rsid w:val="000D3439"/>
    <w:rsid w:val="000D395A"/>
    <w:rsid w:val="000D3ED8"/>
    <w:rsid w:val="000D4D95"/>
    <w:rsid w:val="000E0ACB"/>
    <w:rsid w:val="000E114F"/>
    <w:rsid w:val="000E1EAC"/>
    <w:rsid w:val="000E57B8"/>
    <w:rsid w:val="000E69B0"/>
    <w:rsid w:val="000E7610"/>
    <w:rsid w:val="000F3316"/>
    <w:rsid w:val="000F3BE9"/>
    <w:rsid w:val="000F5271"/>
    <w:rsid w:val="000F59C1"/>
    <w:rsid w:val="000F5CAF"/>
    <w:rsid w:val="000F745F"/>
    <w:rsid w:val="000F7599"/>
    <w:rsid w:val="000F7C67"/>
    <w:rsid w:val="00100E64"/>
    <w:rsid w:val="00101B7C"/>
    <w:rsid w:val="00103976"/>
    <w:rsid w:val="00104B31"/>
    <w:rsid w:val="00106688"/>
    <w:rsid w:val="0010723C"/>
    <w:rsid w:val="0010757E"/>
    <w:rsid w:val="00110F78"/>
    <w:rsid w:val="001130A4"/>
    <w:rsid w:val="00113930"/>
    <w:rsid w:val="00113BDB"/>
    <w:rsid w:val="0011460B"/>
    <w:rsid w:val="00114652"/>
    <w:rsid w:val="00115659"/>
    <w:rsid w:val="00115CAD"/>
    <w:rsid w:val="00116F59"/>
    <w:rsid w:val="001202B5"/>
    <w:rsid w:val="001219D4"/>
    <w:rsid w:val="00121BF6"/>
    <w:rsid w:val="00121DBD"/>
    <w:rsid w:val="00121E43"/>
    <w:rsid w:val="00122343"/>
    <w:rsid w:val="001225E3"/>
    <w:rsid w:val="00122F98"/>
    <w:rsid w:val="0012307C"/>
    <w:rsid w:val="00126E34"/>
    <w:rsid w:val="0012788B"/>
    <w:rsid w:val="00130F9F"/>
    <w:rsid w:val="001323F6"/>
    <w:rsid w:val="00134058"/>
    <w:rsid w:val="00135DB1"/>
    <w:rsid w:val="001365B9"/>
    <w:rsid w:val="001376C5"/>
    <w:rsid w:val="001400B7"/>
    <w:rsid w:val="00140404"/>
    <w:rsid w:val="001407C9"/>
    <w:rsid w:val="00141797"/>
    <w:rsid w:val="0014215B"/>
    <w:rsid w:val="00142F28"/>
    <w:rsid w:val="001435A9"/>
    <w:rsid w:val="00143F7C"/>
    <w:rsid w:val="00144B25"/>
    <w:rsid w:val="00147AA2"/>
    <w:rsid w:val="00154B4A"/>
    <w:rsid w:val="00155039"/>
    <w:rsid w:val="0015534F"/>
    <w:rsid w:val="00155523"/>
    <w:rsid w:val="00155803"/>
    <w:rsid w:val="00156ED3"/>
    <w:rsid w:val="00161859"/>
    <w:rsid w:val="00162163"/>
    <w:rsid w:val="00162911"/>
    <w:rsid w:val="00164B71"/>
    <w:rsid w:val="00164C7D"/>
    <w:rsid w:val="00164D14"/>
    <w:rsid w:val="00166492"/>
    <w:rsid w:val="00167F2F"/>
    <w:rsid w:val="00170A82"/>
    <w:rsid w:val="001712F1"/>
    <w:rsid w:val="001739A0"/>
    <w:rsid w:val="00175D29"/>
    <w:rsid w:val="00176C5C"/>
    <w:rsid w:val="0017759A"/>
    <w:rsid w:val="00177C16"/>
    <w:rsid w:val="0018120F"/>
    <w:rsid w:val="00181F20"/>
    <w:rsid w:val="00182027"/>
    <w:rsid w:val="00182042"/>
    <w:rsid w:val="0018337D"/>
    <w:rsid w:val="001837CA"/>
    <w:rsid w:val="0018380A"/>
    <w:rsid w:val="00186AFE"/>
    <w:rsid w:val="00186B12"/>
    <w:rsid w:val="00187379"/>
    <w:rsid w:val="00187411"/>
    <w:rsid w:val="0018775A"/>
    <w:rsid w:val="001908CB"/>
    <w:rsid w:val="00190AE6"/>
    <w:rsid w:val="001917E6"/>
    <w:rsid w:val="00191B95"/>
    <w:rsid w:val="00192B08"/>
    <w:rsid w:val="00192CAA"/>
    <w:rsid w:val="001939E0"/>
    <w:rsid w:val="0019650E"/>
    <w:rsid w:val="00196646"/>
    <w:rsid w:val="00196AA4"/>
    <w:rsid w:val="001A1514"/>
    <w:rsid w:val="001A1FC2"/>
    <w:rsid w:val="001A219A"/>
    <w:rsid w:val="001A29D0"/>
    <w:rsid w:val="001A3410"/>
    <w:rsid w:val="001A4DF4"/>
    <w:rsid w:val="001A5914"/>
    <w:rsid w:val="001A5E59"/>
    <w:rsid w:val="001A6741"/>
    <w:rsid w:val="001A7867"/>
    <w:rsid w:val="001B0E45"/>
    <w:rsid w:val="001B1925"/>
    <w:rsid w:val="001B2D1A"/>
    <w:rsid w:val="001B4AB1"/>
    <w:rsid w:val="001B699A"/>
    <w:rsid w:val="001B6CCD"/>
    <w:rsid w:val="001B6DF9"/>
    <w:rsid w:val="001B6EED"/>
    <w:rsid w:val="001B76C7"/>
    <w:rsid w:val="001C0E7C"/>
    <w:rsid w:val="001C0F52"/>
    <w:rsid w:val="001C1CAE"/>
    <w:rsid w:val="001C2BB2"/>
    <w:rsid w:val="001C2E95"/>
    <w:rsid w:val="001C3057"/>
    <w:rsid w:val="001C366F"/>
    <w:rsid w:val="001C43B5"/>
    <w:rsid w:val="001C4945"/>
    <w:rsid w:val="001C6B68"/>
    <w:rsid w:val="001D0066"/>
    <w:rsid w:val="001D1150"/>
    <w:rsid w:val="001D230D"/>
    <w:rsid w:val="001D2732"/>
    <w:rsid w:val="001D2756"/>
    <w:rsid w:val="001D28A2"/>
    <w:rsid w:val="001D3A42"/>
    <w:rsid w:val="001D51E1"/>
    <w:rsid w:val="001D6695"/>
    <w:rsid w:val="001E04F0"/>
    <w:rsid w:val="001E054D"/>
    <w:rsid w:val="001E2996"/>
    <w:rsid w:val="001E3850"/>
    <w:rsid w:val="001E5675"/>
    <w:rsid w:val="001E6ADB"/>
    <w:rsid w:val="001F084F"/>
    <w:rsid w:val="001F0CCC"/>
    <w:rsid w:val="001F14F9"/>
    <w:rsid w:val="001F1906"/>
    <w:rsid w:val="001F1E16"/>
    <w:rsid w:val="001F29AE"/>
    <w:rsid w:val="001F496F"/>
    <w:rsid w:val="001F4F81"/>
    <w:rsid w:val="001F5964"/>
    <w:rsid w:val="001F6529"/>
    <w:rsid w:val="001F7B2E"/>
    <w:rsid w:val="002011BD"/>
    <w:rsid w:val="00202474"/>
    <w:rsid w:val="00203918"/>
    <w:rsid w:val="002053B0"/>
    <w:rsid w:val="00211766"/>
    <w:rsid w:val="00211822"/>
    <w:rsid w:val="0021230D"/>
    <w:rsid w:val="00213B1F"/>
    <w:rsid w:val="00213C27"/>
    <w:rsid w:val="00213DC2"/>
    <w:rsid w:val="002142A4"/>
    <w:rsid w:val="002150DB"/>
    <w:rsid w:val="00216703"/>
    <w:rsid w:val="00216B75"/>
    <w:rsid w:val="00216F3E"/>
    <w:rsid w:val="00220B40"/>
    <w:rsid w:val="00221007"/>
    <w:rsid w:val="0022149B"/>
    <w:rsid w:val="0022165A"/>
    <w:rsid w:val="0022230F"/>
    <w:rsid w:val="00222ECB"/>
    <w:rsid w:val="00223614"/>
    <w:rsid w:val="002254C6"/>
    <w:rsid w:val="002271AB"/>
    <w:rsid w:val="002275C9"/>
    <w:rsid w:val="00227785"/>
    <w:rsid w:val="0023091A"/>
    <w:rsid w:val="00230A9E"/>
    <w:rsid w:val="00232F28"/>
    <w:rsid w:val="0023367A"/>
    <w:rsid w:val="00233C39"/>
    <w:rsid w:val="002340B6"/>
    <w:rsid w:val="002352E7"/>
    <w:rsid w:val="0023659C"/>
    <w:rsid w:val="00237D19"/>
    <w:rsid w:val="002407C8"/>
    <w:rsid w:val="00240A5D"/>
    <w:rsid w:val="00240E02"/>
    <w:rsid w:val="00241488"/>
    <w:rsid w:val="00241951"/>
    <w:rsid w:val="002426E6"/>
    <w:rsid w:val="00242D81"/>
    <w:rsid w:val="00243490"/>
    <w:rsid w:val="00244A60"/>
    <w:rsid w:val="00245790"/>
    <w:rsid w:val="002457B9"/>
    <w:rsid w:val="00245AC4"/>
    <w:rsid w:val="00245C14"/>
    <w:rsid w:val="00245FF5"/>
    <w:rsid w:val="00246918"/>
    <w:rsid w:val="0024697B"/>
    <w:rsid w:val="002507CE"/>
    <w:rsid w:val="00250FEC"/>
    <w:rsid w:val="0025136B"/>
    <w:rsid w:val="0025144F"/>
    <w:rsid w:val="00251E0F"/>
    <w:rsid w:val="00253D64"/>
    <w:rsid w:val="00254813"/>
    <w:rsid w:val="00254D58"/>
    <w:rsid w:val="00254F61"/>
    <w:rsid w:val="00255C0A"/>
    <w:rsid w:val="00255F3D"/>
    <w:rsid w:val="00255F52"/>
    <w:rsid w:val="002563C9"/>
    <w:rsid w:val="0025668B"/>
    <w:rsid w:val="00257DF2"/>
    <w:rsid w:val="00260203"/>
    <w:rsid w:val="00260D9C"/>
    <w:rsid w:val="00273B35"/>
    <w:rsid w:val="00275592"/>
    <w:rsid w:val="0027674C"/>
    <w:rsid w:val="00277BBE"/>
    <w:rsid w:val="00280952"/>
    <w:rsid w:val="002844E6"/>
    <w:rsid w:val="00286F94"/>
    <w:rsid w:val="002928BE"/>
    <w:rsid w:val="00293003"/>
    <w:rsid w:val="00294C5A"/>
    <w:rsid w:val="0029544D"/>
    <w:rsid w:val="0029588A"/>
    <w:rsid w:val="00295FB4"/>
    <w:rsid w:val="002960C9"/>
    <w:rsid w:val="002A2431"/>
    <w:rsid w:val="002A5FB7"/>
    <w:rsid w:val="002A7234"/>
    <w:rsid w:val="002A7880"/>
    <w:rsid w:val="002B0E62"/>
    <w:rsid w:val="002B104E"/>
    <w:rsid w:val="002B30F7"/>
    <w:rsid w:val="002B39CE"/>
    <w:rsid w:val="002B3DDD"/>
    <w:rsid w:val="002B4A7B"/>
    <w:rsid w:val="002B5D8E"/>
    <w:rsid w:val="002B6C08"/>
    <w:rsid w:val="002B7B7E"/>
    <w:rsid w:val="002C003D"/>
    <w:rsid w:val="002C1FFB"/>
    <w:rsid w:val="002C2EFA"/>
    <w:rsid w:val="002C341E"/>
    <w:rsid w:val="002C3773"/>
    <w:rsid w:val="002C418B"/>
    <w:rsid w:val="002C508E"/>
    <w:rsid w:val="002C5432"/>
    <w:rsid w:val="002C7A65"/>
    <w:rsid w:val="002D04E4"/>
    <w:rsid w:val="002D1839"/>
    <w:rsid w:val="002D24BB"/>
    <w:rsid w:val="002D31F8"/>
    <w:rsid w:val="002D3B4D"/>
    <w:rsid w:val="002D4B07"/>
    <w:rsid w:val="002D4D4D"/>
    <w:rsid w:val="002D5272"/>
    <w:rsid w:val="002D53A6"/>
    <w:rsid w:val="002D5597"/>
    <w:rsid w:val="002D5937"/>
    <w:rsid w:val="002D6381"/>
    <w:rsid w:val="002D689D"/>
    <w:rsid w:val="002D6F25"/>
    <w:rsid w:val="002E00C0"/>
    <w:rsid w:val="002E0CEA"/>
    <w:rsid w:val="002E174E"/>
    <w:rsid w:val="002E1A66"/>
    <w:rsid w:val="002E1FFC"/>
    <w:rsid w:val="002E21FE"/>
    <w:rsid w:val="002E2545"/>
    <w:rsid w:val="002E3548"/>
    <w:rsid w:val="002E3EE3"/>
    <w:rsid w:val="002E3FC4"/>
    <w:rsid w:val="002E4244"/>
    <w:rsid w:val="002E461B"/>
    <w:rsid w:val="002E49F2"/>
    <w:rsid w:val="002E63E8"/>
    <w:rsid w:val="002E6E7D"/>
    <w:rsid w:val="002E769D"/>
    <w:rsid w:val="002F0B8E"/>
    <w:rsid w:val="002F217D"/>
    <w:rsid w:val="002F258D"/>
    <w:rsid w:val="002F3937"/>
    <w:rsid w:val="002F3E76"/>
    <w:rsid w:val="002F40A0"/>
    <w:rsid w:val="002F59BF"/>
    <w:rsid w:val="0030095A"/>
    <w:rsid w:val="003011C8"/>
    <w:rsid w:val="003021E3"/>
    <w:rsid w:val="00303CAE"/>
    <w:rsid w:val="003044D8"/>
    <w:rsid w:val="003051D1"/>
    <w:rsid w:val="00306D4E"/>
    <w:rsid w:val="00307986"/>
    <w:rsid w:val="0031182F"/>
    <w:rsid w:val="0031373A"/>
    <w:rsid w:val="00313E21"/>
    <w:rsid w:val="003150A9"/>
    <w:rsid w:val="00315C69"/>
    <w:rsid w:val="00316753"/>
    <w:rsid w:val="003174A5"/>
    <w:rsid w:val="00325435"/>
    <w:rsid w:val="003255BC"/>
    <w:rsid w:val="00327BAA"/>
    <w:rsid w:val="00327D26"/>
    <w:rsid w:val="003303FA"/>
    <w:rsid w:val="00332618"/>
    <w:rsid w:val="00334509"/>
    <w:rsid w:val="00335451"/>
    <w:rsid w:val="003369F3"/>
    <w:rsid w:val="00337107"/>
    <w:rsid w:val="00342ACC"/>
    <w:rsid w:val="0034382C"/>
    <w:rsid w:val="00343908"/>
    <w:rsid w:val="0034491C"/>
    <w:rsid w:val="00345415"/>
    <w:rsid w:val="003469EC"/>
    <w:rsid w:val="0034709C"/>
    <w:rsid w:val="003477AE"/>
    <w:rsid w:val="00350E9B"/>
    <w:rsid w:val="0035249A"/>
    <w:rsid w:val="003524AD"/>
    <w:rsid w:val="00352BBE"/>
    <w:rsid w:val="00353437"/>
    <w:rsid w:val="00353C2D"/>
    <w:rsid w:val="00357FF9"/>
    <w:rsid w:val="00361473"/>
    <w:rsid w:val="00363482"/>
    <w:rsid w:val="003651D9"/>
    <w:rsid w:val="003655E7"/>
    <w:rsid w:val="00365A84"/>
    <w:rsid w:val="00366444"/>
    <w:rsid w:val="003665E6"/>
    <w:rsid w:val="00366F00"/>
    <w:rsid w:val="00370258"/>
    <w:rsid w:val="00371897"/>
    <w:rsid w:val="003719E8"/>
    <w:rsid w:val="0037299D"/>
    <w:rsid w:val="00372AE8"/>
    <w:rsid w:val="003730C5"/>
    <w:rsid w:val="0037445B"/>
    <w:rsid w:val="00376BC9"/>
    <w:rsid w:val="00377851"/>
    <w:rsid w:val="00381D31"/>
    <w:rsid w:val="003836D3"/>
    <w:rsid w:val="00384FDB"/>
    <w:rsid w:val="003860C4"/>
    <w:rsid w:val="00386428"/>
    <w:rsid w:val="00386B1E"/>
    <w:rsid w:val="00386B5C"/>
    <w:rsid w:val="00391490"/>
    <w:rsid w:val="0039211E"/>
    <w:rsid w:val="0039217D"/>
    <w:rsid w:val="00392606"/>
    <w:rsid w:val="00393C04"/>
    <w:rsid w:val="003979FC"/>
    <w:rsid w:val="003A108B"/>
    <w:rsid w:val="003A1F61"/>
    <w:rsid w:val="003A2D57"/>
    <w:rsid w:val="003A331E"/>
    <w:rsid w:val="003A4451"/>
    <w:rsid w:val="003A4839"/>
    <w:rsid w:val="003A5116"/>
    <w:rsid w:val="003A608F"/>
    <w:rsid w:val="003A67BE"/>
    <w:rsid w:val="003A6E1B"/>
    <w:rsid w:val="003A743F"/>
    <w:rsid w:val="003A7DCC"/>
    <w:rsid w:val="003B02FF"/>
    <w:rsid w:val="003B4594"/>
    <w:rsid w:val="003B5216"/>
    <w:rsid w:val="003B7784"/>
    <w:rsid w:val="003C2EFD"/>
    <w:rsid w:val="003C3396"/>
    <w:rsid w:val="003C485A"/>
    <w:rsid w:val="003C5983"/>
    <w:rsid w:val="003C70E6"/>
    <w:rsid w:val="003C71B8"/>
    <w:rsid w:val="003C733E"/>
    <w:rsid w:val="003C7ACC"/>
    <w:rsid w:val="003C7EBB"/>
    <w:rsid w:val="003D200A"/>
    <w:rsid w:val="003D21C2"/>
    <w:rsid w:val="003D25A5"/>
    <w:rsid w:val="003D2A2B"/>
    <w:rsid w:val="003D4376"/>
    <w:rsid w:val="003D523F"/>
    <w:rsid w:val="003D7D39"/>
    <w:rsid w:val="003E1018"/>
    <w:rsid w:val="003E15BC"/>
    <w:rsid w:val="003E1C87"/>
    <w:rsid w:val="003E2CD2"/>
    <w:rsid w:val="003E3FEB"/>
    <w:rsid w:val="003E4969"/>
    <w:rsid w:val="003E5508"/>
    <w:rsid w:val="003E5C57"/>
    <w:rsid w:val="003F2982"/>
    <w:rsid w:val="003F4F29"/>
    <w:rsid w:val="003F5102"/>
    <w:rsid w:val="003F7A36"/>
    <w:rsid w:val="0040054C"/>
    <w:rsid w:val="00401390"/>
    <w:rsid w:val="004013F0"/>
    <w:rsid w:val="00402704"/>
    <w:rsid w:val="00402D44"/>
    <w:rsid w:val="00403322"/>
    <w:rsid w:val="0040428F"/>
    <w:rsid w:val="00404604"/>
    <w:rsid w:val="00405EC2"/>
    <w:rsid w:val="00410BFB"/>
    <w:rsid w:val="004121BB"/>
    <w:rsid w:val="004123AA"/>
    <w:rsid w:val="004123E9"/>
    <w:rsid w:val="0041240B"/>
    <w:rsid w:val="004127CD"/>
    <w:rsid w:val="00412C3B"/>
    <w:rsid w:val="004133A3"/>
    <w:rsid w:val="00413A65"/>
    <w:rsid w:val="0041411E"/>
    <w:rsid w:val="0041463B"/>
    <w:rsid w:val="004155E0"/>
    <w:rsid w:val="004162D3"/>
    <w:rsid w:val="00417938"/>
    <w:rsid w:val="00417D9E"/>
    <w:rsid w:val="00421476"/>
    <w:rsid w:val="00421C44"/>
    <w:rsid w:val="00422A22"/>
    <w:rsid w:val="00422E1E"/>
    <w:rsid w:val="004236D5"/>
    <w:rsid w:val="00423BFC"/>
    <w:rsid w:val="00425243"/>
    <w:rsid w:val="00426FFA"/>
    <w:rsid w:val="0042749A"/>
    <w:rsid w:val="00427EA2"/>
    <w:rsid w:val="00427FD8"/>
    <w:rsid w:val="0043032C"/>
    <w:rsid w:val="0043122F"/>
    <w:rsid w:val="00432640"/>
    <w:rsid w:val="0043265E"/>
    <w:rsid w:val="00433A2B"/>
    <w:rsid w:val="00434A70"/>
    <w:rsid w:val="00436AB7"/>
    <w:rsid w:val="00437368"/>
    <w:rsid w:val="0043740D"/>
    <w:rsid w:val="004404D0"/>
    <w:rsid w:val="00440A5D"/>
    <w:rsid w:val="004418C1"/>
    <w:rsid w:val="00446878"/>
    <w:rsid w:val="00450337"/>
    <w:rsid w:val="00450F74"/>
    <w:rsid w:val="0045138B"/>
    <w:rsid w:val="004516B2"/>
    <w:rsid w:val="004517EA"/>
    <w:rsid w:val="00452B76"/>
    <w:rsid w:val="0045319C"/>
    <w:rsid w:val="00454207"/>
    <w:rsid w:val="0045504F"/>
    <w:rsid w:val="00456C4B"/>
    <w:rsid w:val="0045703C"/>
    <w:rsid w:val="0046213E"/>
    <w:rsid w:val="00463A5F"/>
    <w:rsid w:val="00463D53"/>
    <w:rsid w:val="0046400A"/>
    <w:rsid w:val="00465E26"/>
    <w:rsid w:val="00466DD4"/>
    <w:rsid w:val="00466FC2"/>
    <w:rsid w:val="004673FD"/>
    <w:rsid w:val="004676CF"/>
    <w:rsid w:val="00467A00"/>
    <w:rsid w:val="004707CD"/>
    <w:rsid w:val="00471075"/>
    <w:rsid w:val="004731FB"/>
    <w:rsid w:val="00473560"/>
    <w:rsid w:val="00473FB0"/>
    <w:rsid w:val="004753EF"/>
    <w:rsid w:val="00480739"/>
    <w:rsid w:val="00480D94"/>
    <w:rsid w:val="0048121A"/>
    <w:rsid w:val="004847B8"/>
    <w:rsid w:val="004848EC"/>
    <w:rsid w:val="004862F7"/>
    <w:rsid w:val="0049240C"/>
    <w:rsid w:val="00492886"/>
    <w:rsid w:val="0049343B"/>
    <w:rsid w:val="004962E8"/>
    <w:rsid w:val="0049797A"/>
    <w:rsid w:val="00497B29"/>
    <w:rsid w:val="00497C45"/>
    <w:rsid w:val="004A078E"/>
    <w:rsid w:val="004A1075"/>
    <w:rsid w:val="004A1618"/>
    <w:rsid w:val="004A1C37"/>
    <w:rsid w:val="004A36A2"/>
    <w:rsid w:val="004A4B17"/>
    <w:rsid w:val="004A51DC"/>
    <w:rsid w:val="004A6BCB"/>
    <w:rsid w:val="004A72C2"/>
    <w:rsid w:val="004A79E4"/>
    <w:rsid w:val="004B02F0"/>
    <w:rsid w:val="004B0334"/>
    <w:rsid w:val="004B0A3E"/>
    <w:rsid w:val="004B212B"/>
    <w:rsid w:val="004B6BD1"/>
    <w:rsid w:val="004C3C8B"/>
    <w:rsid w:val="004C52EF"/>
    <w:rsid w:val="004C6013"/>
    <w:rsid w:val="004C72A1"/>
    <w:rsid w:val="004D006B"/>
    <w:rsid w:val="004D1367"/>
    <w:rsid w:val="004D1965"/>
    <w:rsid w:val="004D4A29"/>
    <w:rsid w:val="004D55C1"/>
    <w:rsid w:val="004D5A93"/>
    <w:rsid w:val="004D62C5"/>
    <w:rsid w:val="004D6F5B"/>
    <w:rsid w:val="004E0609"/>
    <w:rsid w:val="004E0AF9"/>
    <w:rsid w:val="004E2DB3"/>
    <w:rsid w:val="004E30D3"/>
    <w:rsid w:val="004E3DE7"/>
    <w:rsid w:val="004E517B"/>
    <w:rsid w:val="004E7DA6"/>
    <w:rsid w:val="004F0B02"/>
    <w:rsid w:val="004F2958"/>
    <w:rsid w:val="004F4203"/>
    <w:rsid w:val="004F4237"/>
    <w:rsid w:val="004F452B"/>
    <w:rsid w:val="00500BA1"/>
    <w:rsid w:val="00501419"/>
    <w:rsid w:val="00501C70"/>
    <w:rsid w:val="005024AE"/>
    <w:rsid w:val="00504628"/>
    <w:rsid w:val="00504AD8"/>
    <w:rsid w:val="00505754"/>
    <w:rsid w:val="00505C38"/>
    <w:rsid w:val="00505E4E"/>
    <w:rsid w:val="005077D8"/>
    <w:rsid w:val="00507CF5"/>
    <w:rsid w:val="005119D2"/>
    <w:rsid w:val="005123BC"/>
    <w:rsid w:val="00512803"/>
    <w:rsid w:val="00513A2C"/>
    <w:rsid w:val="005142CD"/>
    <w:rsid w:val="005143C7"/>
    <w:rsid w:val="00522545"/>
    <w:rsid w:val="00522AA9"/>
    <w:rsid w:val="00522E0D"/>
    <w:rsid w:val="00522FB7"/>
    <w:rsid w:val="00523D3B"/>
    <w:rsid w:val="0052402C"/>
    <w:rsid w:val="00524D6A"/>
    <w:rsid w:val="005250BD"/>
    <w:rsid w:val="005268DE"/>
    <w:rsid w:val="00526B86"/>
    <w:rsid w:val="00530F7D"/>
    <w:rsid w:val="005334A5"/>
    <w:rsid w:val="00534983"/>
    <w:rsid w:val="00537547"/>
    <w:rsid w:val="0053770C"/>
    <w:rsid w:val="00541654"/>
    <w:rsid w:val="005434DC"/>
    <w:rsid w:val="00543C1A"/>
    <w:rsid w:val="00545DBA"/>
    <w:rsid w:val="00546652"/>
    <w:rsid w:val="00547BEA"/>
    <w:rsid w:val="005501A1"/>
    <w:rsid w:val="005501F2"/>
    <w:rsid w:val="00550C44"/>
    <w:rsid w:val="00551F12"/>
    <w:rsid w:val="00552DCF"/>
    <w:rsid w:val="005531AA"/>
    <w:rsid w:val="00554769"/>
    <w:rsid w:val="00557CEC"/>
    <w:rsid w:val="0056055A"/>
    <w:rsid w:val="00560DBC"/>
    <w:rsid w:val="00561713"/>
    <w:rsid w:val="00561C1C"/>
    <w:rsid w:val="00563425"/>
    <w:rsid w:val="005661EA"/>
    <w:rsid w:val="005719AA"/>
    <w:rsid w:val="00573B41"/>
    <w:rsid w:val="00574C4F"/>
    <w:rsid w:val="00576718"/>
    <w:rsid w:val="00580643"/>
    <w:rsid w:val="0058084C"/>
    <w:rsid w:val="00580E93"/>
    <w:rsid w:val="005815A1"/>
    <w:rsid w:val="0058296D"/>
    <w:rsid w:val="00583350"/>
    <w:rsid w:val="00584994"/>
    <w:rsid w:val="00585CC4"/>
    <w:rsid w:val="005873A3"/>
    <w:rsid w:val="005922E1"/>
    <w:rsid w:val="0059492D"/>
    <w:rsid w:val="00595172"/>
    <w:rsid w:val="005A0523"/>
    <w:rsid w:val="005A46D2"/>
    <w:rsid w:val="005A5584"/>
    <w:rsid w:val="005A69A2"/>
    <w:rsid w:val="005A7861"/>
    <w:rsid w:val="005B0C8E"/>
    <w:rsid w:val="005B1E49"/>
    <w:rsid w:val="005B4180"/>
    <w:rsid w:val="005B4795"/>
    <w:rsid w:val="005B6F6F"/>
    <w:rsid w:val="005B72AA"/>
    <w:rsid w:val="005B7745"/>
    <w:rsid w:val="005B7E8C"/>
    <w:rsid w:val="005C0067"/>
    <w:rsid w:val="005C19DE"/>
    <w:rsid w:val="005C19E8"/>
    <w:rsid w:val="005C1C33"/>
    <w:rsid w:val="005C2A74"/>
    <w:rsid w:val="005C2E8E"/>
    <w:rsid w:val="005C3080"/>
    <w:rsid w:val="005C3D61"/>
    <w:rsid w:val="005C5DA6"/>
    <w:rsid w:val="005C68FB"/>
    <w:rsid w:val="005C6BE5"/>
    <w:rsid w:val="005D1FD2"/>
    <w:rsid w:val="005D255C"/>
    <w:rsid w:val="005D6478"/>
    <w:rsid w:val="005D7600"/>
    <w:rsid w:val="005D7E23"/>
    <w:rsid w:val="005E0F25"/>
    <w:rsid w:val="005E1376"/>
    <w:rsid w:val="005E2F0F"/>
    <w:rsid w:val="005E3342"/>
    <w:rsid w:val="005E4769"/>
    <w:rsid w:val="005E4E45"/>
    <w:rsid w:val="005E501F"/>
    <w:rsid w:val="005E5BA5"/>
    <w:rsid w:val="005E66F5"/>
    <w:rsid w:val="005E69A7"/>
    <w:rsid w:val="005E6BBF"/>
    <w:rsid w:val="005F0BA5"/>
    <w:rsid w:val="005F22AC"/>
    <w:rsid w:val="005F6262"/>
    <w:rsid w:val="005F7A5B"/>
    <w:rsid w:val="00600880"/>
    <w:rsid w:val="00601623"/>
    <w:rsid w:val="006018A9"/>
    <w:rsid w:val="00603860"/>
    <w:rsid w:val="00603942"/>
    <w:rsid w:val="00604BA3"/>
    <w:rsid w:val="00606D00"/>
    <w:rsid w:val="00607731"/>
    <w:rsid w:val="0061221A"/>
    <w:rsid w:val="0061349C"/>
    <w:rsid w:val="00615A61"/>
    <w:rsid w:val="00615F5E"/>
    <w:rsid w:val="00616E64"/>
    <w:rsid w:val="00622AEC"/>
    <w:rsid w:val="0062497F"/>
    <w:rsid w:val="00624D3F"/>
    <w:rsid w:val="0062529D"/>
    <w:rsid w:val="0062570B"/>
    <w:rsid w:val="00626C33"/>
    <w:rsid w:val="00630D79"/>
    <w:rsid w:val="00630EF6"/>
    <w:rsid w:val="006332BF"/>
    <w:rsid w:val="00633D07"/>
    <w:rsid w:val="00634C4C"/>
    <w:rsid w:val="00635437"/>
    <w:rsid w:val="0063620A"/>
    <w:rsid w:val="0063734D"/>
    <w:rsid w:val="006411BD"/>
    <w:rsid w:val="0064303E"/>
    <w:rsid w:val="0064475C"/>
    <w:rsid w:val="0065003E"/>
    <w:rsid w:val="006521E7"/>
    <w:rsid w:val="006523B2"/>
    <w:rsid w:val="00652509"/>
    <w:rsid w:val="0065318F"/>
    <w:rsid w:val="006557EE"/>
    <w:rsid w:val="006569F9"/>
    <w:rsid w:val="00656A15"/>
    <w:rsid w:val="0065739B"/>
    <w:rsid w:val="00657CC7"/>
    <w:rsid w:val="00657D3E"/>
    <w:rsid w:val="006601D1"/>
    <w:rsid w:val="00661415"/>
    <w:rsid w:val="00661571"/>
    <w:rsid w:val="0066169B"/>
    <w:rsid w:val="00662354"/>
    <w:rsid w:val="00664639"/>
    <w:rsid w:val="00664CC2"/>
    <w:rsid w:val="006703E0"/>
    <w:rsid w:val="00671009"/>
    <w:rsid w:val="0067194A"/>
    <w:rsid w:val="00671CEE"/>
    <w:rsid w:val="00671D66"/>
    <w:rsid w:val="006725AA"/>
    <w:rsid w:val="006731F7"/>
    <w:rsid w:val="00673CCE"/>
    <w:rsid w:val="00673F78"/>
    <w:rsid w:val="00674EF4"/>
    <w:rsid w:val="00675A82"/>
    <w:rsid w:val="00676623"/>
    <w:rsid w:val="00676F18"/>
    <w:rsid w:val="006771FC"/>
    <w:rsid w:val="00677D64"/>
    <w:rsid w:val="00680628"/>
    <w:rsid w:val="00680F4E"/>
    <w:rsid w:val="0068124A"/>
    <w:rsid w:val="00683AD7"/>
    <w:rsid w:val="006874DF"/>
    <w:rsid w:val="00687CFB"/>
    <w:rsid w:val="00687E90"/>
    <w:rsid w:val="00690E8F"/>
    <w:rsid w:val="00691C36"/>
    <w:rsid w:val="00693329"/>
    <w:rsid w:val="00693C6B"/>
    <w:rsid w:val="006945C0"/>
    <w:rsid w:val="006950D3"/>
    <w:rsid w:val="00695BE4"/>
    <w:rsid w:val="00696958"/>
    <w:rsid w:val="00696F9C"/>
    <w:rsid w:val="0069744B"/>
    <w:rsid w:val="00697465"/>
    <w:rsid w:val="00697882"/>
    <w:rsid w:val="006A21FF"/>
    <w:rsid w:val="006A2CCE"/>
    <w:rsid w:val="006A3963"/>
    <w:rsid w:val="006A3BCD"/>
    <w:rsid w:val="006A3DCA"/>
    <w:rsid w:val="006A51DD"/>
    <w:rsid w:val="006A56A1"/>
    <w:rsid w:val="006A576A"/>
    <w:rsid w:val="006A6295"/>
    <w:rsid w:val="006A6C4A"/>
    <w:rsid w:val="006A6DE9"/>
    <w:rsid w:val="006A6E8E"/>
    <w:rsid w:val="006A714A"/>
    <w:rsid w:val="006A7B00"/>
    <w:rsid w:val="006B0859"/>
    <w:rsid w:val="006B09F7"/>
    <w:rsid w:val="006B2E79"/>
    <w:rsid w:val="006B458F"/>
    <w:rsid w:val="006B5F38"/>
    <w:rsid w:val="006B5FA6"/>
    <w:rsid w:val="006B63E3"/>
    <w:rsid w:val="006B6740"/>
    <w:rsid w:val="006B722A"/>
    <w:rsid w:val="006C012A"/>
    <w:rsid w:val="006C16A9"/>
    <w:rsid w:val="006C2136"/>
    <w:rsid w:val="006C5738"/>
    <w:rsid w:val="006C66A0"/>
    <w:rsid w:val="006C7E5A"/>
    <w:rsid w:val="006C7F38"/>
    <w:rsid w:val="006D0F8A"/>
    <w:rsid w:val="006D1C76"/>
    <w:rsid w:val="006D26BB"/>
    <w:rsid w:val="006D2C5F"/>
    <w:rsid w:val="006D34A5"/>
    <w:rsid w:val="006D366D"/>
    <w:rsid w:val="006D3903"/>
    <w:rsid w:val="006D47A0"/>
    <w:rsid w:val="006D4DCD"/>
    <w:rsid w:val="006D698E"/>
    <w:rsid w:val="006D7999"/>
    <w:rsid w:val="006D7D12"/>
    <w:rsid w:val="006E081B"/>
    <w:rsid w:val="006E0D44"/>
    <w:rsid w:val="006E0F17"/>
    <w:rsid w:val="006E1D85"/>
    <w:rsid w:val="006E2009"/>
    <w:rsid w:val="006E215F"/>
    <w:rsid w:val="006E277A"/>
    <w:rsid w:val="006E5991"/>
    <w:rsid w:val="006E682A"/>
    <w:rsid w:val="006E7AFA"/>
    <w:rsid w:val="006E7BD5"/>
    <w:rsid w:val="006F1339"/>
    <w:rsid w:val="006F1F1E"/>
    <w:rsid w:val="006F2366"/>
    <w:rsid w:val="006F2626"/>
    <w:rsid w:val="006F2FFD"/>
    <w:rsid w:val="006F5E65"/>
    <w:rsid w:val="006F72B3"/>
    <w:rsid w:val="006F7F23"/>
    <w:rsid w:val="007021DB"/>
    <w:rsid w:val="00702C8F"/>
    <w:rsid w:val="007030B3"/>
    <w:rsid w:val="0070376E"/>
    <w:rsid w:val="00703DB0"/>
    <w:rsid w:val="00705139"/>
    <w:rsid w:val="00706834"/>
    <w:rsid w:val="00707017"/>
    <w:rsid w:val="0070708E"/>
    <w:rsid w:val="00707417"/>
    <w:rsid w:val="00707B76"/>
    <w:rsid w:val="00710D7D"/>
    <w:rsid w:val="007114A2"/>
    <w:rsid w:val="00711FBA"/>
    <w:rsid w:val="007121F1"/>
    <w:rsid w:val="007135CD"/>
    <w:rsid w:val="007146CB"/>
    <w:rsid w:val="007179C1"/>
    <w:rsid w:val="00721A63"/>
    <w:rsid w:val="00721E09"/>
    <w:rsid w:val="00721ED8"/>
    <w:rsid w:val="00722D11"/>
    <w:rsid w:val="00722D35"/>
    <w:rsid w:val="00722DFA"/>
    <w:rsid w:val="00723231"/>
    <w:rsid w:val="00723D8C"/>
    <w:rsid w:val="007245B0"/>
    <w:rsid w:val="007257BB"/>
    <w:rsid w:val="007260D6"/>
    <w:rsid w:val="0072619A"/>
    <w:rsid w:val="0072623E"/>
    <w:rsid w:val="00731335"/>
    <w:rsid w:val="00731432"/>
    <w:rsid w:val="007322F5"/>
    <w:rsid w:val="007332FE"/>
    <w:rsid w:val="007340FD"/>
    <w:rsid w:val="00735FC3"/>
    <w:rsid w:val="007361EB"/>
    <w:rsid w:val="00740621"/>
    <w:rsid w:val="0074071A"/>
    <w:rsid w:val="00741E9C"/>
    <w:rsid w:val="007420C4"/>
    <w:rsid w:val="00742752"/>
    <w:rsid w:val="00742852"/>
    <w:rsid w:val="00743643"/>
    <w:rsid w:val="00745BEA"/>
    <w:rsid w:val="00746C50"/>
    <w:rsid w:val="00747649"/>
    <w:rsid w:val="0075007A"/>
    <w:rsid w:val="00752BC3"/>
    <w:rsid w:val="00753254"/>
    <w:rsid w:val="0075335E"/>
    <w:rsid w:val="00753684"/>
    <w:rsid w:val="0075546A"/>
    <w:rsid w:val="0076001D"/>
    <w:rsid w:val="007600E5"/>
    <w:rsid w:val="007621C3"/>
    <w:rsid w:val="007634A9"/>
    <w:rsid w:val="00763875"/>
    <w:rsid w:val="0076421D"/>
    <w:rsid w:val="00765126"/>
    <w:rsid w:val="00765AD8"/>
    <w:rsid w:val="00765C04"/>
    <w:rsid w:val="007706F2"/>
    <w:rsid w:val="00771433"/>
    <w:rsid w:val="0077332B"/>
    <w:rsid w:val="00773C38"/>
    <w:rsid w:val="0077408E"/>
    <w:rsid w:val="00774B39"/>
    <w:rsid w:val="00775ECB"/>
    <w:rsid w:val="007776C5"/>
    <w:rsid w:val="007778F2"/>
    <w:rsid w:val="007779F5"/>
    <w:rsid w:val="0078112E"/>
    <w:rsid w:val="00781206"/>
    <w:rsid w:val="0078146D"/>
    <w:rsid w:val="0078153C"/>
    <w:rsid w:val="007826E0"/>
    <w:rsid w:val="00784008"/>
    <w:rsid w:val="00787734"/>
    <w:rsid w:val="00790022"/>
    <w:rsid w:val="00790E63"/>
    <w:rsid w:val="007920B4"/>
    <w:rsid w:val="00792A3F"/>
    <w:rsid w:val="00792C48"/>
    <w:rsid w:val="00793132"/>
    <w:rsid w:val="007951C2"/>
    <w:rsid w:val="0079554F"/>
    <w:rsid w:val="0079606F"/>
    <w:rsid w:val="0079666B"/>
    <w:rsid w:val="00797777"/>
    <w:rsid w:val="007A19A0"/>
    <w:rsid w:val="007A1A7A"/>
    <w:rsid w:val="007A1FAD"/>
    <w:rsid w:val="007A3D64"/>
    <w:rsid w:val="007A3ECF"/>
    <w:rsid w:val="007A574B"/>
    <w:rsid w:val="007A5BA9"/>
    <w:rsid w:val="007A6281"/>
    <w:rsid w:val="007A6C10"/>
    <w:rsid w:val="007A6E62"/>
    <w:rsid w:val="007A7ED1"/>
    <w:rsid w:val="007B27D1"/>
    <w:rsid w:val="007B3688"/>
    <w:rsid w:val="007B4470"/>
    <w:rsid w:val="007B472D"/>
    <w:rsid w:val="007B50D7"/>
    <w:rsid w:val="007B5CC1"/>
    <w:rsid w:val="007B669D"/>
    <w:rsid w:val="007B6A30"/>
    <w:rsid w:val="007B6B1D"/>
    <w:rsid w:val="007B7682"/>
    <w:rsid w:val="007B78D7"/>
    <w:rsid w:val="007B7B95"/>
    <w:rsid w:val="007C0EAC"/>
    <w:rsid w:val="007C1190"/>
    <w:rsid w:val="007C2AAA"/>
    <w:rsid w:val="007C364C"/>
    <w:rsid w:val="007C4E7B"/>
    <w:rsid w:val="007C673C"/>
    <w:rsid w:val="007C6BF9"/>
    <w:rsid w:val="007C71E7"/>
    <w:rsid w:val="007C73A1"/>
    <w:rsid w:val="007C74E4"/>
    <w:rsid w:val="007D0143"/>
    <w:rsid w:val="007D031F"/>
    <w:rsid w:val="007D06DE"/>
    <w:rsid w:val="007D11EB"/>
    <w:rsid w:val="007D155C"/>
    <w:rsid w:val="007D171B"/>
    <w:rsid w:val="007D1E14"/>
    <w:rsid w:val="007D4CD9"/>
    <w:rsid w:val="007D58D7"/>
    <w:rsid w:val="007D641F"/>
    <w:rsid w:val="007D7A6A"/>
    <w:rsid w:val="007E07AA"/>
    <w:rsid w:val="007E2335"/>
    <w:rsid w:val="007E4C7C"/>
    <w:rsid w:val="007E5A86"/>
    <w:rsid w:val="007E5FF6"/>
    <w:rsid w:val="007E683B"/>
    <w:rsid w:val="007F0745"/>
    <w:rsid w:val="007F0B64"/>
    <w:rsid w:val="007F16C1"/>
    <w:rsid w:val="007F22C9"/>
    <w:rsid w:val="007F34D9"/>
    <w:rsid w:val="007F4026"/>
    <w:rsid w:val="007F593A"/>
    <w:rsid w:val="007F5F0A"/>
    <w:rsid w:val="007F71C3"/>
    <w:rsid w:val="007F734C"/>
    <w:rsid w:val="007F7366"/>
    <w:rsid w:val="007F7BEF"/>
    <w:rsid w:val="0080002A"/>
    <w:rsid w:val="00801C00"/>
    <w:rsid w:val="008021B1"/>
    <w:rsid w:val="00803EEC"/>
    <w:rsid w:val="00804FE1"/>
    <w:rsid w:val="0080547D"/>
    <w:rsid w:val="00805CC6"/>
    <w:rsid w:val="00805EDA"/>
    <w:rsid w:val="0080716C"/>
    <w:rsid w:val="00810A22"/>
    <w:rsid w:val="00813277"/>
    <w:rsid w:val="008133B0"/>
    <w:rsid w:val="00813669"/>
    <w:rsid w:val="008154BA"/>
    <w:rsid w:val="00821835"/>
    <w:rsid w:val="00822136"/>
    <w:rsid w:val="00822763"/>
    <w:rsid w:val="008240C4"/>
    <w:rsid w:val="0082413D"/>
    <w:rsid w:val="00824546"/>
    <w:rsid w:val="00824678"/>
    <w:rsid w:val="00824A9C"/>
    <w:rsid w:val="00826001"/>
    <w:rsid w:val="00826561"/>
    <w:rsid w:val="00831BFE"/>
    <w:rsid w:val="00831DFF"/>
    <w:rsid w:val="008322B4"/>
    <w:rsid w:val="0083311D"/>
    <w:rsid w:val="00834667"/>
    <w:rsid w:val="0083468C"/>
    <w:rsid w:val="00836E93"/>
    <w:rsid w:val="00837AE7"/>
    <w:rsid w:val="00840483"/>
    <w:rsid w:val="008406EE"/>
    <w:rsid w:val="00842965"/>
    <w:rsid w:val="00842AE0"/>
    <w:rsid w:val="008444D3"/>
    <w:rsid w:val="0084466A"/>
    <w:rsid w:val="00847552"/>
    <w:rsid w:val="00847949"/>
    <w:rsid w:val="0085029D"/>
    <w:rsid w:val="0085156A"/>
    <w:rsid w:val="008533A3"/>
    <w:rsid w:val="0085489F"/>
    <w:rsid w:val="00856195"/>
    <w:rsid w:val="00857729"/>
    <w:rsid w:val="00860749"/>
    <w:rsid w:val="00863459"/>
    <w:rsid w:val="008635D5"/>
    <w:rsid w:val="0086395C"/>
    <w:rsid w:val="00863A68"/>
    <w:rsid w:val="00864AEF"/>
    <w:rsid w:val="0086747B"/>
    <w:rsid w:val="00867534"/>
    <w:rsid w:val="00867AC9"/>
    <w:rsid w:val="008701BB"/>
    <w:rsid w:val="00870FEF"/>
    <w:rsid w:val="00871F60"/>
    <w:rsid w:val="00873146"/>
    <w:rsid w:val="00873452"/>
    <w:rsid w:val="00873B74"/>
    <w:rsid w:val="008746DD"/>
    <w:rsid w:val="0087533A"/>
    <w:rsid w:val="00882A39"/>
    <w:rsid w:val="00882C3B"/>
    <w:rsid w:val="00884189"/>
    <w:rsid w:val="008917CC"/>
    <w:rsid w:val="00893A27"/>
    <w:rsid w:val="0089440C"/>
    <w:rsid w:val="00894587"/>
    <w:rsid w:val="00895D7B"/>
    <w:rsid w:val="0089604B"/>
    <w:rsid w:val="008968EA"/>
    <w:rsid w:val="008A08AE"/>
    <w:rsid w:val="008A1CD5"/>
    <w:rsid w:val="008A1CE6"/>
    <w:rsid w:val="008A338B"/>
    <w:rsid w:val="008A482E"/>
    <w:rsid w:val="008A6575"/>
    <w:rsid w:val="008B00DD"/>
    <w:rsid w:val="008B0E17"/>
    <w:rsid w:val="008B1560"/>
    <w:rsid w:val="008B46A4"/>
    <w:rsid w:val="008B4BB1"/>
    <w:rsid w:val="008B7773"/>
    <w:rsid w:val="008C1C7F"/>
    <w:rsid w:val="008C2343"/>
    <w:rsid w:val="008C292F"/>
    <w:rsid w:val="008C3F5C"/>
    <w:rsid w:val="008C5112"/>
    <w:rsid w:val="008C7353"/>
    <w:rsid w:val="008C74A1"/>
    <w:rsid w:val="008D0460"/>
    <w:rsid w:val="008D0489"/>
    <w:rsid w:val="008D233F"/>
    <w:rsid w:val="008D4257"/>
    <w:rsid w:val="008D4CDB"/>
    <w:rsid w:val="008D4F0A"/>
    <w:rsid w:val="008D53D6"/>
    <w:rsid w:val="008D6CD2"/>
    <w:rsid w:val="008D7DDD"/>
    <w:rsid w:val="008E090B"/>
    <w:rsid w:val="008E203B"/>
    <w:rsid w:val="008E222C"/>
    <w:rsid w:val="008E22D9"/>
    <w:rsid w:val="008E2C8F"/>
    <w:rsid w:val="008E3B1A"/>
    <w:rsid w:val="008E3BA1"/>
    <w:rsid w:val="008E4BA4"/>
    <w:rsid w:val="008E4EC8"/>
    <w:rsid w:val="008E52F2"/>
    <w:rsid w:val="008E5FCB"/>
    <w:rsid w:val="008E7380"/>
    <w:rsid w:val="008F17C7"/>
    <w:rsid w:val="008F1A8C"/>
    <w:rsid w:val="008F2B0A"/>
    <w:rsid w:val="008F3602"/>
    <w:rsid w:val="008F5E06"/>
    <w:rsid w:val="008F67F7"/>
    <w:rsid w:val="0090072A"/>
    <w:rsid w:val="00902814"/>
    <w:rsid w:val="009036B7"/>
    <w:rsid w:val="00904A8F"/>
    <w:rsid w:val="009065E6"/>
    <w:rsid w:val="00910A76"/>
    <w:rsid w:val="00911008"/>
    <w:rsid w:val="009110BC"/>
    <w:rsid w:val="00911257"/>
    <w:rsid w:val="00913079"/>
    <w:rsid w:val="0091327A"/>
    <w:rsid w:val="00914945"/>
    <w:rsid w:val="00914A0A"/>
    <w:rsid w:val="00915062"/>
    <w:rsid w:val="009151BC"/>
    <w:rsid w:val="00917119"/>
    <w:rsid w:val="009178EF"/>
    <w:rsid w:val="00920BDE"/>
    <w:rsid w:val="00921796"/>
    <w:rsid w:val="00923EAB"/>
    <w:rsid w:val="0092470C"/>
    <w:rsid w:val="00924EE8"/>
    <w:rsid w:val="00925FAC"/>
    <w:rsid w:val="00926418"/>
    <w:rsid w:val="00926B20"/>
    <w:rsid w:val="00927039"/>
    <w:rsid w:val="0093062E"/>
    <w:rsid w:val="00931B69"/>
    <w:rsid w:val="00932BC6"/>
    <w:rsid w:val="0093326D"/>
    <w:rsid w:val="009334DC"/>
    <w:rsid w:val="00933FBE"/>
    <w:rsid w:val="009350AC"/>
    <w:rsid w:val="00935811"/>
    <w:rsid w:val="009361F3"/>
    <w:rsid w:val="00936772"/>
    <w:rsid w:val="00936EDB"/>
    <w:rsid w:val="00940488"/>
    <w:rsid w:val="009415F6"/>
    <w:rsid w:val="009426AF"/>
    <w:rsid w:val="00942E8F"/>
    <w:rsid w:val="0094472D"/>
    <w:rsid w:val="00944C85"/>
    <w:rsid w:val="009461C9"/>
    <w:rsid w:val="0094668D"/>
    <w:rsid w:val="00950D93"/>
    <w:rsid w:val="0095123C"/>
    <w:rsid w:val="00952212"/>
    <w:rsid w:val="00952575"/>
    <w:rsid w:val="00953F4A"/>
    <w:rsid w:val="00954FA1"/>
    <w:rsid w:val="009552ED"/>
    <w:rsid w:val="009559F1"/>
    <w:rsid w:val="00955F19"/>
    <w:rsid w:val="009563B7"/>
    <w:rsid w:val="0095647C"/>
    <w:rsid w:val="0095773C"/>
    <w:rsid w:val="00960338"/>
    <w:rsid w:val="00960A4F"/>
    <w:rsid w:val="00961B05"/>
    <w:rsid w:val="0096473E"/>
    <w:rsid w:val="0096525D"/>
    <w:rsid w:val="00966534"/>
    <w:rsid w:val="0096764A"/>
    <w:rsid w:val="00967B6F"/>
    <w:rsid w:val="00972A82"/>
    <w:rsid w:val="00973F84"/>
    <w:rsid w:val="00975183"/>
    <w:rsid w:val="009773A1"/>
    <w:rsid w:val="00977E2A"/>
    <w:rsid w:val="009812A5"/>
    <w:rsid w:val="009813D4"/>
    <w:rsid w:val="00981EC2"/>
    <w:rsid w:val="00982122"/>
    <w:rsid w:val="00982B40"/>
    <w:rsid w:val="00982C58"/>
    <w:rsid w:val="00982E79"/>
    <w:rsid w:val="00983C93"/>
    <w:rsid w:val="00983D8A"/>
    <w:rsid w:val="009847E3"/>
    <w:rsid w:val="00984C3E"/>
    <w:rsid w:val="00984D73"/>
    <w:rsid w:val="00985D70"/>
    <w:rsid w:val="009860B0"/>
    <w:rsid w:val="009870B8"/>
    <w:rsid w:val="009913E1"/>
    <w:rsid w:val="00991419"/>
    <w:rsid w:val="0099347A"/>
    <w:rsid w:val="009935E9"/>
    <w:rsid w:val="0099500F"/>
    <w:rsid w:val="0099568E"/>
    <w:rsid w:val="00995A9B"/>
    <w:rsid w:val="00995D17"/>
    <w:rsid w:val="0099717B"/>
    <w:rsid w:val="009A17C7"/>
    <w:rsid w:val="009A238F"/>
    <w:rsid w:val="009A39FA"/>
    <w:rsid w:val="009A4825"/>
    <w:rsid w:val="009A504F"/>
    <w:rsid w:val="009A519C"/>
    <w:rsid w:val="009A5569"/>
    <w:rsid w:val="009A6240"/>
    <w:rsid w:val="009B0362"/>
    <w:rsid w:val="009B0380"/>
    <w:rsid w:val="009B0451"/>
    <w:rsid w:val="009B06A4"/>
    <w:rsid w:val="009B0EC4"/>
    <w:rsid w:val="009B1B45"/>
    <w:rsid w:val="009B1CBC"/>
    <w:rsid w:val="009B1DAD"/>
    <w:rsid w:val="009B2073"/>
    <w:rsid w:val="009B2E8F"/>
    <w:rsid w:val="009B3BB1"/>
    <w:rsid w:val="009B4E6B"/>
    <w:rsid w:val="009B6212"/>
    <w:rsid w:val="009C0E64"/>
    <w:rsid w:val="009C16CB"/>
    <w:rsid w:val="009C17BE"/>
    <w:rsid w:val="009C2387"/>
    <w:rsid w:val="009C2D48"/>
    <w:rsid w:val="009C2F9D"/>
    <w:rsid w:val="009C4FD7"/>
    <w:rsid w:val="009C57FE"/>
    <w:rsid w:val="009C5B7A"/>
    <w:rsid w:val="009D0288"/>
    <w:rsid w:val="009D0347"/>
    <w:rsid w:val="009D0570"/>
    <w:rsid w:val="009D41FC"/>
    <w:rsid w:val="009D4DB0"/>
    <w:rsid w:val="009D55BA"/>
    <w:rsid w:val="009D5B1B"/>
    <w:rsid w:val="009D631C"/>
    <w:rsid w:val="009D71AD"/>
    <w:rsid w:val="009D73FA"/>
    <w:rsid w:val="009E188F"/>
    <w:rsid w:val="009E1FC8"/>
    <w:rsid w:val="009E3161"/>
    <w:rsid w:val="009E32D2"/>
    <w:rsid w:val="009E3B25"/>
    <w:rsid w:val="009E3CCD"/>
    <w:rsid w:val="009E3F8B"/>
    <w:rsid w:val="009E5689"/>
    <w:rsid w:val="009E593F"/>
    <w:rsid w:val="009E5E37"/>
    <w:rsid w:val="009E6694"/>
    <w:rsid w:val="009F0745"/>
    <w:rsid w:val="009F1914"/>
    <w:rsid w:val="009F2AE5"/>
    <w:rsid w:val="009F305A"/>
    <w:rsid w:val="009F3BBB"/>
    <w:rsid w:val="009F40AC"/>
    <w:rsid w:val="009F5C9A"/>
    <w:rsid w:val="009F7FE0"/>
    <w:rsid w:val="00A00A0C"/>
    <w:rsid w:val="00A013E4"/>
    <w:rsid w:val="00A019D6"/>
    <w:rsid w:val="00A01AAA"/>
    <w:rsid w:val="00A021E9"/>
    <w:rsid w:val="00A0477D"/>
    <w:rsid w:val="00A050D6"/>
    <w:rsid w:val="00A06144"/>
    <w:rsid w:val="00A0675C"/>
    <w:rsid w:val="00A119AD"/>
    <w:rsid w:val="00A12EF6"/>
    <w:rsid w:val="00A138FA"/>
    <w:rsid w:val="00A15D82"/>
    <w:rsid w:val="00A16638"/>
    <w:rsid w:val="00A16DA9"/>
    <w:rsid w:val="00A17B2A"/>
    <w:rsid w:val="00A206D9"/>
    <w:rsid w:val="00A21B0F"/>
    <w:rsid w:val="00A22AB6"/>
    <w:rsid w:val="00A22B12"/>
    <w:rsid w:val="00A23BE7"/>
    <w:rsid w:val="00A23C23"/>
    <w:rsid w:val="00A253F9"/>
    <w:rsid w:val="00A257DF"/>
    <w:rsid w:val="00A26239"/>
    <w:rsid w:val="00A307DB"/>
    <w:rsid w:val="00A30D44"/>
    <w:rsid w:val="00A31421"/>
    <w:rsid w:val="00A314BB"/>
    <w:rsid w:val="00A317CA"/>
    <w:rsid w:val="00A31CD8"/>
    <w:rsid w:val="00A31D60"/>
    <w:rsid w:val="00A3228F"/>
    <w:rsid w:val="00A328BA"/>
    <w:rsid w:val="00A33B76"/>
    <w:rsid w:val="00A33EEE"/>
    <w:rsid w:val="00A3424C"/>
    <w:rsid w:val="00A34954"/>
    <w:rsid w:val="00A362C8"/>
    <w:rsid w:val="00A3654B"/>
    <w:rsid w:val="00A37514"/>
    <w:rsid w:val="00A403CA"/>
    <w:rsid w:val="00A403EB"/>
    <w:rsid w:val="00A413B4"/>
    <w:rsid w:val="00A42632"/>
    <w:rsid w:val="00A42A43"/>
    <w:rsid w:val="00A43996"/>
    <w:rsid w:val="00A44AEF"/>
    <w:rsid w:val="00A454AA"/>
    <w:rsid w:val="00A508FB"/>
    <w:rsid w:val="00A5354B"/>
    <w:rsid w:val="00A537F1"/>
    <w:rsid w:val="00A54EB1"/>
    <w:rsid w:val="00A5568B"/>
    <w:rsid w:val="00A56144"/>
    <w:rsid w:val="00A56BA6"/>
    <w:rsid w:val="00A60033"/>
    <w:rsid w:val="00A60552"/>
    <w:rsid w:val="00A6158F"/>
    <w:rsid w:val="00A62184"/>
    <w:rsid w:val="00A630DC"/>
    <w:rsid w:val="00A6465A"/>
    <w:rsid w:val="00A65146"/>
    <w:rsid w:val="00A67162"/>
    <w:rsid w:val="00A67248"/>
    <w:rsid w:val="00A67893"/>
    <w:rsid w:val="00A67F98"/>
    <w:rsid w:val="00A700DD"/>
    <w:rsid w:val="00A71944"/>
    <w:rsid w:val="00A71B1B"/>
    <w:rsid w:val="00A71CF4"/>
    <w:rsid w:val="00A74BEC"/>
    <w:rsid w:val="00A74DD0"/>
    <w:rsid w:val="00A750BB"/>
    <w:rsid w:val="00A7517B"/>
    <w:rsid w:val="00A75D86"/>
    <w:rsid w:val="00A76810"/>
    <w:rsid w:val="00A826E7"/>
    <w:rsid w:val="00A83A82"/>
    <w:rsid w:val="00A83B07"/>
    <w:rsid w:val="00A860B9"/>
    <w:rsid w:val="00A86424"/>
    <w:rsid w:val="00A86859"/>
    <w:rsid w:val="00A86C9A"/>
    <w:rsid w:val="00A90534"/>
    <w:rsid w:val="00A929DA"/>
    <w:rsid w:val="00A92B1F"/>
    <w:rsid w:val="00A930D2"/>
    <w:rsid w:val="00A93ECA"/>
    <w:rsid w:val="00A941E3"/>
    <w:rsid w:val="00A9438E"/>
    <w:rsid w:val="00A94BCB"/>
    <w:rsid w:val="00A9535D"/>
    <w:rsid w:val="00A9606B"/>
    <w:rsid w:val="00A962B7"/>
    <w:rsid w:val="00A966B4"/>
    <w:rsid w:val="00AA0EF8"/>
    <w:rsid w:val="00AA17F2"/>
    <w:rsid w:val="00AA1BCB"/>
    <w:rsid w:val="00AA23F7"/>
    <w:rsid w:val="00AA3C4C"/>
    <w:rsid w:val="00AA6D28"/>
    <w:rsid w:val="00AA7D85"/>
    <w:rsid w:val="00AB0055"/>
    <w:rsid w:val="00AB16D8"/>
    <w:rsid w:val="00AB218D"/>
    <w:rsid w:val="00AB21C7"/>
    <w:rsid w:val="00AB2E00"/>
    <w:rsid w:val="00AB4D75"/>
    <w:rsid w:val="00AC0019"/>
    <w:rsid w:val="00AC09A5"/>
    <w:rsid w:val="00AC1022"/>
    <w:rsid w:val="00AC19D9"/>
    <w:rsid w:val="00AC2213"/>
    <w:rsid w:val="00AC260B"/>
    <w:rsid w:val="00AC30EE"/>
    <w:rsid w:val="00AC3EC7"/>
    <w:rsid w:val="00AC4CE3"/>
    <w:rsid w:val="00AC50EA"/>
    <w:rsid w:val="00AC5526"/>
    <w:rsid w:val="00AC71B8"/>
    <w:rsid w:val="00AC75BF"/>
    <w:rsid w:val="00AD0EA2"/>
    <w:rsid w:val="00AD2836"/>
    <w:rsid w:val="00AD2A2B"/>
    <w:rsid w:val="00AD343C"/>
    <w:rsid w:val="00AD3A4A"/>
    <w:rsid w:val="00AD52AE"/>
    <w:rsid w:val="00AD6172"/>
    <w:rsid w:val="00AD6824"/>
    <w:rsid w:val="00AE1336"/>
    <w:rsid w:val="00AE1925"/>
    <w:rsid w:val="00AE2A83"/>
    <w:rsid w:val="00AE3B0E"/>
    <w:rsid w:val="00AE3E95"/>
    <w:rsid w:val="00AE5DFC"/>
    <w:rsid w:val="00AE64B8"/>
    <w:rsid w:val="00AE6B8F"/>
    <w:rsid w:val="00AE7030"/>
    <w:rsid w:val="00AF0054"/>
    <w:rsid w:val="00AF05AB"/>
    <w:rsid w:val="00AF12AC"/>
    <w:rsid w:val="00AF2E96"/>
    <w:rsid w:val="00AF47D3"/>
    <w:rsid w:val="00AF5FC4"/>
    <w:rsid w:val="00B000FE"/>
    <w:rsid w:val="00B013FC"/>
    <w:rsid w:val="00B01C35"/>
    <w:rsid w:val="00B0291C"/>
    <w:rsid w:val="00B02AE7"/>
    <w:rsid w:val="00B034B2"/>
    <w:rsid w:val="00B03590"/>
    <w:rsid w:val="00B057D1"/>
    <w:rsid w:val="00B05D9D"/>
    <w:rsid w:val="00B06367"/>
    <w:rsid w:val="00B076B3"/>
    <w:rsid w:val="00B10EBD"/>
    <w:rsid w:val="00B11357"/>
    <w:rsid w:val="00B113E2"/>
    <w:rsid w:val="00B121FB"/>
    <w:rsid w:val="00B131D0"/>
    <w:rsid w:val="00B13664"/>
    <w:rsid w:val="00B13D4C"/>
    <w:rsid w:val="00B141CB"/>
    <w:rsid w:val="00B14D52"/>
    <w:rsid w:val="00B16399"/>
    <w:rsid w:val="00B1777C"/>
    <w:rsid w:val="00B2041E"/>
    <w:rsid w:val="00B20CA4"/>
    <w:rsid w:val="00B217AB"/>
    <w:rsid w:val="00B21915"/>
    <w:rsid w:val="00B21DAF"/>
    <w:rsid w:val="00B22592"/>
    <w:rsid w:val="00B22FD7"/>
    <w:rsid w:val="00B23AC6"/>
    <w:rsid w:val="00B24DB0"/>
    <w:rsid w:val="00B25080"/>
    <w:rsid w:val="00B2521A"/>
    <w:rsid w:val="00B256A4"/>
    <w:rsid w:val="00B25A69"/>
    <w:rsid w:val="00B26BE3"/>
    <w:rsid w:val="00B27DB0"/>
    <w:rsid w:val="00B30CBB"/>
    <w:rsid w:val="00B31C57"/>
    <w:rsid w:val="00B41E31"/>
    <w:rsid w:val="00B41FCF"/>
    <w:rsid w:val="00B435DF"/>
    <w:rsid w:val="00B43FED"/>
    <w:rsid w:val="00B440B0"/>
    <w:rsid w:val="00B449C3"/>
    <w:rsid w:val="00B465AC"/>
    <w:rsid w:val="00B47EC5"/>
    <w:rsid w:val="00B54011"/>
    <w:rsid w:val="00B5484C"/>
    <w:rsid w:val="00B54AAE"/>
    <w:rsid w:val="00B55BC1"/>
    <w:rsid w:val="00B56919"/>
    <w:rsid w:val="00B577E7"/>
    <w:rsid w:val="00B57E54"/>
    <w:rsid w:val="00B607BC"/>
    <w:rsid w:val="00B60CD9"/>
    <w:rsid w:val="00B62208"/>
    <w:rsid w:val="00B62CB5"/>
    <w:rsid w:val="00B631EE"/>
    <w:rsid w:val="00B648EE"/>
    <w:rsid w:val="00B653F4"/>
    <w:rsid w:val="00B65442"/>
    <w:rsid w:val="00B669D0"/>
    <w:rsid w:val="00B70470"/>
    <w:rsid w:val="00B70CF2"/>
    <w:rsid w:val="00B72B85"/>
    <w:rsid w:val="00B72EB6"/>
    <w:rsid w:val="00B73548"/>
    <w:rsid w:val="00B771D7"/>
    <w:rsid w:val="00B805B8"/>
    <w:rsid w:val="00B8076F"/>
    <w:rsid w:val="00B80AE4"/>
    <w:rsid w:val="00B8426D"/>
    <w:rsid w:val="00B84D2A"/>
    <w:rsid w:val="00B85E7B"/>
    <w:rsid w:val="00B86D8F"/>
    <w:rsid w:val="00B87036"/>
    <w:rsid w:val="00B87122"/>
    <w:rsid w:val="00B905C3"/>
    <w:rsid w:val="00B91487"/>
    <w:rsid w:val="00B92F35"/>
    <w:rsid w:val="00B92F76"/>
    <w:rsid w:val="00B93620"/>
    <w:rsid w:val="00B93E72"/>
    <w:rsid w:val="00B946C6"/>
    <w:rsid w:val="00B95134"/>
    <w:rsid w:val="00B95D1E"/>
    <w:rsid w:val="00B961C0"/>
    <w:rsid w:val="00B96C1C"/>
    <w:rsid w:val="00BA122E"/>
    <w:rsid w:val="00BA2C25"/>
    <w:rsid w:val="00BA3FBA"/>
    <w:rsid w:val="00BA49BA"/>
    <w:rsid w:val="00BA5B0F"/>
    <w:rsid w:val="00BA6B2E"/>
    <w:rsid w:val="00BA7A83"/>
    <w:rsid w:val="00BA7CC8"/>
    <w:rsid w:val="00BB3501"/>
    <w:rsid w:val="00BB5865"/>
    <w:rsid w:val="00BB69F0"/>
    <w:rsid w:val="00BB7CDA"/>
    <w:rsid w:val="00BC143A"/>
    <w:rsid w:val="00BC1D6A"/>
    <w:rsid w:val="00BC21A8"/>
    <w:rsid w:val="00BC3BB5"/>
    <w:rsid w:val="00BC3F23"/>
    <w:rsid w:val="00BC5DBC"/>
    <w:rsid w:val="00BC6975"/>
    <w:rsid w:val="00BC7789"/>
    <w:rsid w:val="00BC7E3B"/>
    <w:rsid w:val="00BD0AF4"/>
    <w:rsid w:val="00BD0FFC"/>
    <w:rsid w:val="00BD1813"/>
    <w:rsid w:val="00BD1E67"/>
    <w:rsid w:val="00BD3533"/>
    <w:rsid w:val="00BD4167"/>
    <w:rsid w:val="00BD45C7"/>
    <w:rsid w:val="00BD4AB9"/>
    <w:rsid w:val="00BD588C"/>
    <w:rsid w:val="00BD6360"/>
    <w:rsid w:val="00BD655F"/>
    <w:rsid w:val="00BD6731"/>
    <w:rsid w:val="00BD6C51"/>
    <w:rsid w:val="00BD70F3"/>
    <w:rsid w:val="00BD7CD4"/>
    <w:rsid w:val="00BD7F53"/>
    <w:rsid w:val="00BE0CA4"/>
    <w:rsid w:val="00BE1169"/>
    <w:rsid w:val="00BE2704"/>
    <w:rsid w:val="00BE4165"/>
    <w:rsid w:val="00BE6709"/>
    <w:rsid w:val="00BE6EB0"/>
    <w:rsid w:val="00BF0BAD"/>
    <w:rsid w:val="00BF13FF"/>
    <w:rsid w:val="00BF1AB1"/>
    <w:rsid w:val="00BF3EF7"/>
    <w:rsid w:val="00BF3FCD"/>
    <w:rsid w:val="00BF4B17"/>
    <w:rsid w:val="00BF5C76"/>
    <w:rsid w:val="00BF6391"/>
    <w:rsid w:val="00C01C70"/>
    <w:rsid w:val="00C01DF7"/>
    <w:rsid w:val="00C03D79"/>
    <w:rsid w:val="00C045DB"/>
    <w:rsid w:val="00C047A3"/>
    <w:rsid w:val="00C07045"/>
    <w:rsid w:val="00C07662"/>
    <w:rsid w:val="00C0776E"/>
    <w:rsid w:val="00C07E56"/>
    <w:rsid w:val="00C10C36"/>
    <w:rsid w:val="00C10E15"/>
    <w:rsid w:val="00C111D2"/>
    <w:rsid w:val="00C12F77"/>
    <w:rsid w:val="00C1464B"/>
    <w:rsid w:val="00C146E8"/>
    <w:rsid w:val="00C165DB"/>
    <w:rsid w:val="00C20625"/>
    <w:rsid w:val="00C21276"/>
    <w:rsid w:val="00C21A5E"/>
    <w:rsid w:val="00C221E4"/>
    <w:rsid w:val="00C22CA7"/>
    <w:rsid w:val="00C2319D"/>
    <w:rsid w:val="00C2429E"/>
    <w:rsid w:val="00C25523"/>
    <w:rsid w:val="00C26414"/>
    <w:rsid w:val="00C26761"/>
    <w:rsid w:val="00C278C1"/>
    <w:rsid w:val="00C300CD"/>
    <w:rsid w:val="00C311B4"/>
    <w:rsid w:val="00C3149E"/>
    <w:rsid w:val="00C325B3"/>
    <w:rsid w:val="00C338E3"/>
    <w:rsid w:val="00C342B1"/>
    <w:rsid w:val="00C354ED"/>
    <w:rsid w:val="00C35C1E"/>
    <w:rsid w:val="00C37F1D"/>
    <w:rsid w:val="00C4238C"/>
    <w:rsid w:val="00C42D93"/>
    <w:rsid w:val="00C455D6"/>
    <w:rsid w:val="00C460CE"/>
    <w:rsid w:val="00C46548"/>
    <w:rsid w:val="00C46801"/>
    <w:rsid w:val="00C47E4C"/>
    <w:rsid w:val="00C50E0C"/>
    <w:rsid w:val="00C5169F"/>
    <w:rsid w:val="00C51A9B"/>
    <w:rsid w:val="00C51CCB"/>
    <w:rsid w:val="00C5236F"/>
    <w:rsid w:val="00C530D3"/>
    <w:rsid w:val="00C53566"/>
    <w:rsid w:val="00C53C47"/>
    <w:rsid w:val="00C53D8B"/>
    <w:rsid w:val="00C567F7"/>
    <w:rsid w:val="00C60AEE"/>
    <w:rsid w:val="00C60E0F"/>
    <w:rsid w:val="00C61E74"/>
    <w:rsid w:val="00C622D6"/>
    <w:rsid w:val="00C62391"/>
    <w:rsid w:val="00C62722"/>
    <w:rsid w:val="00C62FAB"/>
    <w:rsid w:val="00C63538"/>
    <w:rsid w:val="00C636EF"/>
    <w:rsid w:val="00C63719"/>
    <w:rsid w:val="00C63D76"/>
    <w:rsid w:val="00C64484"/>
    <w:rsid w:val="00C65CF2"/>
    <w:rsid w:val="00C65E07"/>
    <w:rsid w:val="00C66435"/>
    <w:rsid w:val="00C66583"/>
    <w:rsid w:val="00C67CEC"/>
    <w:rsid w:val="00C7040E"/>
    <w:rsid w:val="00C7111E"/>
    <w:rsid w:val="00C72B7A"/>
    <w:rsid w:val="00C73D9B"/>
    <w:rsid w:val="00C73E2C"/>
    <w:rsid w:val="00C75628"/>
    <w:rsid w:val="00C75D97"/>
    <w:rsid w:val="00C80B83"/>
    <w:rsid w:val="00C81D1F"/>
    <w:rsid w:val="00C83210"/>
    <w:rsid w:val="00C83768"/>
    <w:rsid w:val="00C85AE5"/>
    <w:rsid w:val="00C87685"/>
    <w:rsid w:val="00C9097E"/>
    <w:rsid w:val="00C91C7C"/>
    <w:rsid w:val="00C93FCB"/>
    <w:rsid w:val="00C94DB5"/>
    <w:rsid w:val="00C950F9"/>
    <w:rsid w:val="00C96AEA"/>
    <w:rsid w:val="00CA0172"/>
    <w:rsid w:val="00CA06EA"/>
    <w:rsid w:val="00CA2F5E"/>
    <w:rsid w:val="00CA30EE"/>
    <w:rsid w:val="00CA3596"/>
    <w:rsid w:val="00CA670E"/>
    <w:rsid w:val="00CA764C"/>
    <w:rsid w:val="00CB15ED"/>
    <w:rsid w:val="00CB1EC3"/>
    <w:rsid w:val="00CB209B"/>
    <w:rsid w:val="00CB300F"/>
    <w:rsid w:val="00CB7BDC"/>
    <w:rsid w:val="00CB7E3C"/>
    <w:rsid w:val="00CC0724"/>
    <w:rsid w:val="00CC0BFA"/>
    <w:rsid w:val="00CC12EC"/>
    <w:rsid w:val="00CC2F9A"/>
    <w:rsid w:val="00CC3355"/>
    <w:rsid w:val="00CC446D"/>
    <w:rsid w:val="00CC4F31"/>
    <w:rsid w:val="00CD0534"/>
    <w:rsid w:val="00CD2497"/>
    <w:rsid w:val="00CD2559"/>
    <w:rsid w:val="00CD2C29"/>
    <w:rsid w:val="00CD3287"/>
    <w:rsid w:val="00CD33D0"/>
    <w:rsid w:val="00CD5B50"/>
    <w:rsid w:val="00CD5D33"/>
    <w:rsid w:val="00CD5EB3"/>
    <w:rsid w:val="00CD693A"/>
    <w:rsid w:val="00CD774D"/>
    <w:rsid w:val="00CD7D1D"/>
    <w:rsid w:val="00CD7F7E"/>
    <w:rsid w:val="00CE0529"/>
    <w:rsid w:val="00CE19DD"/>
    <w:rsid w:val="00CE20CA"/>
    <w:rsid w:val="00CE2856"/>
    <w:rsid w:val="00CE2BE8"/>
    <w:rsid w:val="00CE5099"/>
    <w:rsid w:val="00CE5CF6"/>
    <w:rsid w:val="00CE6E25"/>
    <w:rsid w:val="00CE71FC"/>
    <w:rsid w:val="00CE7A3B"/>
    <w:rsid w:val="00CE7A8F"/>
    <w:rsid w:val="00CF21C2"/>
    <w:rsid w:val="00CF253D"/>
    <w:rsid w:val="00CF2F8E"/>
    <w:rsid w:val="00CF43A5"/>
    <w:rsid w:val="00CF4C61"/>
    <w:rsid w:val="00CF596E"/>
    <w:rsid w:val="00CF7454"/>
    <w:rsid w:val="00D00052"/>
    <w:rsid w:val="00D00764"/>
    <w:rsid w:val="00D00848"/>
    <w:rsid w:val="00D0145B"/>
    <w:rsid w:val="00D02365"/>
    <w:rsid w:val="00D04002"/>
    <w:rsid w:val="00D050E8"/>
    <w:rsid w:val="00D05BE8"/>
    <w:rsid w:val="00D05FB5"/>
    <w:rsid w:val="00D06901"/>
    <w:rsid w:val="00D07D55"/>
    <w:rsid w:val="00D10D14"/>
    <w:rsid w:val="00D11125"/>
    <w:rsid w:val="00D1127F"/>
    <w:rsid w:val="00D11A93"/>
    <w:rsid w:val="00D11AFD"/>
    <w:rsid w:val="00D11B42"/>
    <w:rsid w:val="00D13385"/>
    <w:rsid w:val="00D13947"/>
    <w:rsid w:val="00D14C19"/>
    <w:rsid w:val="00D15701"/>
    <w:rsid w:val="00D1751C"/>
    <w:rsid w:val="00D17A3E"/>
    <w:rsid w:val="00D20FBF"/>
    <w:rsid w:val="00D2368A"/>
    <w:rsid w:val="00D237EB"/>
    <w:rsid w:val="00D23D89"/>
    <w:rsid w:val="00D24911"/>
    <w:rsid w:val="00D24DD7"/>
    <w:rsid w:val="00D25091"/>
    <w:rsid w:val="00D253AF"/>
    <w:rsid w:val="00D25659"/>
    <w:rsid w:val="00D25B40"/>
    <w:rsid w:val="00D2675C"/>
    <w:rsid w:val="00D2675E"/>
    <w:rsid w:val="00D26986"/>
    <w:rsid w:val="00D30AE1"/>
    <w:rsid w:val="00D32A74"/>
    <w:rsid w:val="00D35F82"/>
    <w:rsid w:val="00D373BB"/>
    <w:rsid w:val="00D40DCA"/>
    <w:rsid w:val="00D42B6A"/>
    <w:rsid w:val="00D42C9D"/>
    <w:rsid w:val="00D4324D"/>
    <w:rsid w:val="00D4474E"/>
    <w:rsid w:val="00D44782"/>
    <w:rsid w:val="00D44E37"/>
    <w:rsid w:val="00D45B70"/>
    <w:rsid w:val="00D4659C"/>
    <w:rsid w:val="00D47FD1"/>
    <w:rsid w:val="00D507AC"/>
    <w:rsid w:val="00D50F33"/>
    <w:rsid w:val="00D52A51"/>
    <w:rsid w:val="00D53614"/>
    <w:rsid w:val="00D53A4E"/>
    <w:rsid w:val="00D55088"/>
    <w:rsid w:val="00D565F9"/>
    <w:rsid w:val="00D567CF"/>
    <w:rsid w:val="00D5734A"/>
    <w:rsid w:val="00D600F0"/>
    <w:rsid w:val="00D6120D"/>
    <w:rsid w:val="00D62686"/>
    <w:rsid w:val="00D62796"/>
    <w:rsid w:val="00D659D9"/>
    <w:rsid w:val="00D663CD"/>
    <w:rsid w:val="00D66F05"/>
    <w:rsid w:val="00D66F20"/>
    <w:rsid w:val="00D67696"/>
    <w:rsid w:val="00D67CD5"/>
    <w:rsid w:val="00D70F3C"/>
    <w:rsid w:val="00D7107A"/>
    <w:rsid w:val="00D72AF2"/>
    <w:rsid w:val="00D73CC3"/>
    <w:rsid w:val="00D74BEE"/>
    <w:rsid w:val="00D74E64"/>
    <w:rsid w:val="00D75E5A"/>
    <w:rsid w:val="00D77B5B"/>
    <w:rsid w:val="00D77D5E"/>
    <w:rsid w:val="00D805EB"/>
    <w:rsid w:val="00D807A2"/>
    <w:rsid w:val="00D808C6"/>
    <w:rsid w:val="00D81BFE"/>
    <w:rsid w:val="00D842DF"/>
    <w:rsid w:val="00D84471"/>
    <w:rsid w:val="00D84611"/>
    <w:rsid w:val="00D84674"/>
    <w:rsid w:val="00D919F5"/>
    <w:rsid w:val="00D91EC0"/>
    <w:rsid w:val="00D94530"/>
    <w:rsid w:val="00D94D6C"/>
    <w:rsid w:val="00D95A72"/>
    <w:rsid w:val="00D9683B"/>
    <w:rsid w:val="00DA1265"/>
    <w:rsid w:val="00DA46A4"/>
    <w:rsid w:val="00DA57D3"/>
    <w:rsid w:val="00DA74DF"/>
    <w:rsid w:val="00DB0DEF"/>
    <w:rsid w:val="00DB1BBD"/>
    <w:rsid w:val="00DB23D8"/>
    <w:rsid w:val="00DB254D"/>
    <w:rsid w:val="00DB2A8B"/>
    <w:rsid w:val="00DB4F5F"/>
    <w:rsid w:val="00DB63CE"/>
    <w:rsid w:val="00DB692F"/>
    <w:rsid w:val="00DB6B06"/>
    <w:rsid w:val="00DC0703"/>
    <w:rsid w:val="00DC18C9"/>
    <w:rsid w:val="00DC2CB2"/>
    <w:rsid w:val="00DC41C3"/>
    <w:rsid w:val="00DC4845"/>
    <w:rsid w:val="00DC5AD9"/>
    <w:rsid w:val="00DC69D7"/>
    <w:rsid w:val="00DC730F"/>
    <w:rsid w:val="00DC7465"/>
    <w:rsid w:val="00DC7723"/>
    <w:rsid w:val="00DC7DDA"/>
    <w:rsid w:val="00DD2355"/>
    <w:rsid w:val="00DD2763"/>
    <w:rsid w:val="00DD358D"/>
    <w:rsid w:val="00DD3730"/>
    <w:rsid w:val="00DD4AF5"/>
    <w:rsid w:val="00DD5525"/>
    <w:rsid w:val="00DD64A9"/>
    <w:rsid w:val="00DD6660"/>
    <w:rsid w:val="00DD6708"/>
    <w:rsid w:val="00DE00F0"/>
    <w:rsid w:val="00DE2050"/>
    <w:rsid w:val="00DE2175"/>
    <w:rsid w:val="00DE2699"/>
    <w:rsid w:val="00DE52DB"/>
    <w:rsid w:val="00DE57ED"/>
    <w:rsid w:val="00DE7F14"/>
    <w:rsid w:val="00DF0211"/>
    <w:rsid w:val="00DF13D6"/>
    <w:rsid w:val="00DF6F3D"/>
    <w:rsid w:val="00DF709D"/>
    <w:rsid w:val="00DF7EC3"/>
    <w:rsid w:val="00E00E6C"/>
    <w:rsid w:val="00E01325"/>
    <w:rsid w:val="00E01B61"/>
    <w:rsid w:val="00E01CB4"/>
    <w:rsid w:val="00E02999"/>
    <w:rsid w:val="00E02D76"/>
    <w:rsid w:val="00E02D8C"/>
    <w:rsid w:val="00E048DF"/>
    <w:rsid w:val="00E052C4"/>
    <w:rsid w:val="00E07BE1"/>
    <w:rsid w:val="00E118A1"/>
    <w:rsid w:val="00E12933"/>
    <w:rsid w:val="00E12F6C"/>
    <w:rsid w:val="00E13131"/>
    <w:rsid w:val="00E13D41"/>
    <w:rsid w:val="00E144B6"/>
    <w:rsid w:val="00E14663"/>
    <w:rsid w:val="00E15F65"/>
    <w:rsid w:val="00E161B7"/>
    <w:rsid w:val="00E164C7"/>
    <w:rsid w:val="00E16C4C"/>
    <w:rsid w:val="00E16CE0"/>
    <w:rsid w:val="00E17C2D"/>
    <w:rsid w:val="00E2113F"/>
    <w:rsid w:val="00E21308"/>
    <w:rsid w:val="00E21E99"/>
    <w:rsid w:val="00E22D76"/>
    <w:rsid w:val="00E2652F"/>
    <w:rsid w:val="00E26B13"/>
    <w:rsid w:val="00E26F8E"/>
    <w:rsid w:val="00E35DB2"/>
    <w:rsid w:val="00E4015F"/>
    <w:rsid w:val="00E401B6"/>
    <w:rsid w:val="00E40D38"/>
    <w:rsid w:val="00E42266"/>
    <w:rsid w:val="00E42768"/>
    <w:rsid w:val="00E44F31"/>
    <w:rsid w:val="00E460AB"/>
    <w:rsid w:val="00E46774"/>
    <w:rsid w:val="00E478B7"/>
    <w:rsid w:val="00E50239"/>
    <w:rsid w:val="00E52EFE"/>
    <w:rsid w:val="00E5338F"/>
    <w:rsid w:val="00E53D12"/>
    <w:rsid w:val="00E56D2D"/>
    <w:rsid w:val="00E6084A"/>
    <w:rsid w:val="00E60C22"/>
    <w:rsid w:val="00E61F96"/>
    <w:rsid w:val="00E62BDC"/>
    <w:rsid w:val="00E644EB"/>
    <w:rsid w:val="00E65C43"/>
    <w:rsid w:val="00E65C97"/>
    <w:rsid w:val="00E6670E"/>
    <w:rsid w:val="00E676A9"/>
    <w:rsid w:val="00E677E8"/>
    <w:rsid w:val="00E703F7"/>
    <w:rsid w:val="00E708DB"/>
    <w:rsid w:val="00E71036"/>
    <w:rsid w:val="00E71095"/>
    <w:rsid w:val="00E711CA"/>
    <w:rsid w:val="00E72224"/>
    <w:rsid w:val="00E72FFF"/>
    <w:rsid w:val="00E75967"/>
    <w:rsid w:val="00E75BBB"/>
    <w:rsid w:val="00E75D92"/>
    <w:rsid w:val="00E77E9D"/>
    <w:rsid w:val="00E800EC"/>
    <w:rsid w:val="00E80FD3"/>
    <w:rsid w:val="00E81706"/>
    <w:rsid w:val="00E8194F"/>
    <w:rsid w:val="00E81D5D"/>
    <w:rsid w:val="00E8260A"/>
    <w:rsid w:val="00E831E3"/>
    <w:rsid w:val="00E846EE"/>
    <w:rsid w:val="00E852AF"/>
    <w:rsid w:val="00E8573D"/>
    <w:rsid w:val="00E86F46"/>
    <w:rsid w:val="00E90387"/>
    <w:rsid w:val="00E90575"/>
    <w:rsid w:val="00E911ED"/>
    <w:rsid w:val="00E950D2"/>
    <w:rsid w:val="00E95F10"/>
    <w:rsid w:val="00E974C7"/>
    <w:rsid w:val="00E9783D"/>
    <w:rsid w:val="00EA162C"/>
    <w:rsid w:val="00EA1813"/>
    <w:rsid w:val="00EA49F4"/>
    <w:rsid w:val="00EA5D95"/>
    <w:rsid w:val="00EA753F"/>
    <w:rsid w:val="00EB03E4"/>
    <w:rsid w:val="00EB0494"/>
    <w:rsid w:val="00EB08D9"/>
    <w:rsid w:val="00EB093D"/>
    <w:rsid w:val="00EB11F3"/>
    <w:rsid w:val="00EB2B63"/>
    <w:rsid w:val="00EB321A"/>
    <w:rsid w:val="00EB433D"/>
    <w:rsid w:val="00EB596D"/>
    <w:rsid w:val="00EB7043"/>
    <w:rsid w:val="00EC00B7"/>
    <w:rsid w:val="00EC193B"/>
    <w:rsid w:val="00EC1C5B"/>
    <w:rsid w:val="00EC30BE"/>
    <w:rsid w:val="00EC392A"/>
    <w:rsid w:val="00EC3C4D"/>
    <w:rsid w:val="00EC3E3B"/>
    <w:rsid w:val="00EC48B4"/>
    <w:rsid w:val="00EC4EA5"/>
    <w:rsid w:val="00EC53B4"/>
    <w:rsid w:val="00ED09E9"/>
    <w:rsid w:val="00ED15B9"/>
    <w:rsid w:val="00ED224F"/>
    <w:rsid w:val="00ED33A8"/>
    <w:rsid w:val="00ED3F45"/>
    <w:rsid w:val="00ED4110"/>
    <w:rsid w:val="00ED625A"/>
    <w:rsid w:val="00ED6C15"/>
    <w:rsid w:val="00ED7097"/>
    <w:rsid w:val="00ED7582"/>
    <w:rsid w:val="00EE065B"/>
    <w:rsid w:val="00EE181E"/>
    <w:rsid w:val="00EE3AB0"/>
    <w:rsid w:val="00EE3F04"/>
    <w:rsid w:val="00EE5725"/>
    <w:rsid w:val="00EE6FEE"/>
    <w:rsid w:val="00EF0367"/>
    <w:rsid w:val="00EF216E"/>
    <w:rsid w:val="00EF3BFE"/>
    <w:rsid w:val="00EF43CE"/>
    <w:rsid w:val="00EF6534"/>
    <w:rsid w:val="00F00739"/>
    <w:rsid w:val="00F00BCD"/>
    <w:rsid w:val="00F02FEB"/>
    <w:rsid w:val="00F03ADA"/>
    <w:rsid w:val="00F11019"/>
    <w:rsid w:val="00F14D8F"/>
    <w:rsid w:val="00F1553B"/>
    <w:rsid w:val="00F17119"/>
    <w:rsid w:val="00F17C56"/>
    <w:rsid w:val="00F20C46"/>
    <w:rsid w:val="00F213DC"/>
    <w:rsid w:val="00F220D2"/>
    <w:rsid w:val="00F23DFD"/>
    <w:rsid w:val="00F242FB"/>
    <w:rsid w:val="00F271F4"/>
    <w:rsid w:val="00F277B4"/>
    <w:rsid w:val="00F3001C"/>
    <w:rsid w:val="00F3109B"/>
    <w:rsid w:val="00F31DA9"/>
    <w:rsid w:val="00F32B84"/>
    <w:rsid w:val="00F33F5A"/>
    <w:rsid w:val="00F346A7"/>
    <w:rsid w:val="00F349FB"/>
    <w:rsid w:val="00F34E0F"/>
    <w:rsid w:val="00F354AC"/>
    <w:rsid w:val="00F355A2"/>
    <w:rsid w:val="00F356AF"/>
    <w:rsid w:val="00F35D3F"/>
    <w:rsid w:val="00F35D6A"/>
    <w:rsid w:val="00F36338"/>
    <w:rsid w:val="00F36B1D"/>
    <w:rsid w:val="00F373B1"/>
    <w:rsid w:val="00F402D9"/>
    <w:rsid w:val="00F40A3E"/>
    <w:rsid w:val="00F40D8F"/>
    <w:rsid w:val="00F41CB3"/>
    <w:rsid w:val="00F43955"/>
    <w:rsid w:val="00F43B40"/>
    <w:rsid w:val="00F44106"/>
    <w:rsid w:val="00F4488E"/>
    <w:rsid w:val="00F50B2E"/>
    <w:rsid w:val="00F50B3E"/>
    <w:rsid w:val="00F51664"/>
    <w:rsid w:val="00F517B8"/>
    <w:rsid w:val="00F52977"/>
    <w:rsid w:val="00F52A52"/>
    <w:rsid w:val="00F52F9F"/>
    <w:rsid w:val="00F544E5"/>
    <w:rsid w:val="00F55745"/>
    <w:rsid w:val="00F55972"/>
    <w:rsid w:val="00F568AD"/>
    <w:rsid w:val="00F573F5"/>
    <w:rsid w:val="00F57597"/>
    <w:rsid w:val="00F604F5"/>
    <w:rsid w:val="00F6070B"/>
    <w:rsid w:val="00F60F36"/>
    <w:rsid w:val="00F62365"/>
    <w:rsid w:val="00F624B4"/>
    <w:rsid w:val="00F624F6"/>
    <w:rsid w:val="00F63C4B"/>
    <w:rsid w:val="00F656E7"/>
    <w:rsid w:val="00F65A10"/>
    <w:rsid w:val="00F679A8"/>
    <w:rsid w:val="00F701A5"/>
    <w:rsid w:val="00F705CD"/>
    <w:rsid w:val="00F70D5F"/>
    <w:rsid w:val="00F714AA"/>
    <w:rsid w:val="00F715C4"/>
    <w:rsid w:val="00F72841"/>
    <w:rsid w:val="00F72C9F"/>
    <w:rsid w:val="00F73763"/>
    <w:rsid w:val="00F75F04"/>
    <w:rsid w:val="00F7604A"/>
    <w:rsid w:val="00F804A0"/>
    <w:rsid w:val="00F80B9A"/>
    <w:rsid w:val="00F87844"/>
    <w:rsid w:val="00F910AA"/>
    <w:rsid w:val="00F92F03"/>
    <w:rsid w:val="00F931FB"/>
    <w:rsid w:val="00F932C2"/>
    <w:rsid w:val="00F944C4"/>
    <w:rsid w:val="00F94D96"/>
    <w:rsid w:val="00F96A36"/>
    <w:rsid w:val="00F97D7F"/>
    <w:rsid w:val="00FA0068"/>
    <w:rsid w:val="00FA1F38"/>
    <w:rsid w:val="00FA2012"/>
    <w:rsid w:val="00FA338D"/>
    <w:rsid w:val="00FA4400"/>
    <w:rsid w:val="00FA509D"/>
    <w:rsid w:val="00FA537A"/>
    <w:rsid w:val="00FA62A7"/>
    <w:rsid w:val="00FA67F2"/>
    <w:rsid w:val="00FB003D"/>
    <w:rsid w:val="00FB41F1"/>
    <w:rsid w:val="00FB456A"/>
    <w:rsid w:val="00FB477C"/>
    <w:rsid w:val="00FB5C41"/>
    <w:rsid w:val="00FB6E34"/>
    <w:rsid w:val="00FB7D26"/>
    <w:rsid w:val="00FC1CAE"/>
    <w:rsid w:val="00FC1E9A"/>
    <w:rsid w:val="00FC2882"/>
    <w:rsid w:val="00FC2A66"/>
    <w:rsid w:val="00FC3553"/>
    <w:rsid w:val="00FC4080"/>
    <w:rsid w:val="00FC4867"/>
    <w:rsid w:val="00FC4C8B"/>
    <w:rsid w:val="00FC51F9"/>
    <w:rsid w:val="00FC5CE2"/>
    <w:rsid w:val="00FC6AC5"/>
    <w:rsid w:val="00FD01BD"/>
    <w:rsid w:val="00FD048F"/>
    <w:rsid w:val="00FD46FC"/>
    <w:rsid w:val="00FD4742"/>
    <w:rsid w:val="00FD5546"/>
    <w:rsid w:val="00FD5AAE"/>
    <w:rsid w:val="00FE1720"/>
    <w:rsid w:val="00FE2731"/>
    <w:rsid w:val="00FE35FF"/>
    <w:rsid w:val="00FE3B4E"/>
    <w:rsid w:val="00FE55F4"/>
    <w:rsid w:val="00FE588F"/>
    <w:rsid w:val="00FE5C7B"/>
    <w:rsid w:val="00FF10DD"/>
    <w:rsid w:val="00FF137C"/>
    <w:rsid w:val="00FF14B5"/>
    <w:rsid w:val="00FF167A"/>
    <w:rsid w:val="00FF1ACA"/>
    <w:rsid w:val="00FF30C7"/>
    <w:rsid w:val="00FF4E86"/>
    <w:rsid w:val="00FF58F2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B73548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2266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B73548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addmd">
    <w:name w:val="addmd"/>
    <w:basedOn w:val="a0"/>
    <w:rsid w:val="00B73548"/>
  </w:style>
  <w:style w:type="character" w:styleId="a4">
    <w:name w:val="Hyperlink"/>
    <w:basedOn w:val="a0"/>
    <w:uiPriority w:val="99"/>
    <w:semiHidden/>
    <w:unhideWhenUsed/>
    <w:rsid w:val="00B735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B73548"/>
  </w:style>
  <w:style w:type="character" w:customStyle="1" w:styleId="fn">
    <w:name w:val="fn"/>
    <w:basedOn w:val="a0"/>
    <w:rsid w:val="00B73548"/>
  </w:style>
  <w:style w:type="paragraph" w:styleId="a5">
    <w:name w:val="Balloon Text"/>
    <w:basedOn w:val="a"/>
    <w:link w:val="Char"/>
    <w:uiPriority w:val="99"/>
    <w:semiHidden/>
    <w:unhideWhenUsed/>
    <w:rsid w:val="0066169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6169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B73548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42266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B73548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addmd">
    <w:name w:val="addmd"/>
    <w:basedOn w:val="a0"/>
    <w:rsid w:val="00B73548"/>
  </w:style>
  <w:style w:type="character" w:styleId="a4">
    <w:name w:val="Hyperlink"/>
    <w:basedOn w:val="a0"/>
    <w:uiPriority w:val="99"/>
    <w:semiHidden/>
    <w:unhideWhenUsed/>
    <w:rsid w:val="00B73548"/>
    <w:rPr>
      <w:color w:val="0000FF"/>
      <w:u w:val="single"/>
    </w:rPr>
  </w:style>
  <w:style w:type="character" w:customStyle="1" w:styleId="apple-converted-space">
    <w:name w:val="apple-converted-space"/>
    <w:basedOn w:val="a0"/>
    <w:rsid w:val="00B73548"/>
  </w:style>
  <w:style w:type="character" w:customStyle="1" w:styleId="fn">
    <w:name w:val="fn"/>
    <w:basedOn w:val="a0"/>
    <w:rsid w:val="00B73548"/>
  </w:style>
  <w:style w:type="paragraph" w:styleId="a5">
    <w:name w:val="Balloon Text"/>
    <w:basedOn w:val="a"/>
    <w:link w:val="Char"/>
    <w:uiPriority w:val="99"/>
    <w:semiHidden/>
    <w:unhideWhenUsed/>
    <w:rsid w:val="0066169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6169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8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8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22E2DA0F-2E19-478B-89F2-E8634C1EB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6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choi</dc:creator>
  <cp:lastModifiedBy>dhchoi</cp:lastModifiedBy>
  <cp:revision>31</cp:revision>
  <cp:lastPrinted>2016-11-04T02:03:00Z</cp:lastPrinted>
  <dcterms:created xsi:type="dcterms:W3CDTF">2016-10-28T03:35:00Z</dcterms:created>
  <dcterms:modified xsi:type="dcterms:W3CDTF">2016-11-05T02:48:00Z</dcterms:modified>
</cp:coreProperties>
</file>